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67C314" w14:textId="77777777" w:rsidR="004A4C03" w:rsidRPr="008B3C17" w:rsidRDefault="004A4C03">
      <w:pPr>
        <w:pStyle w:val="Nadpis1"/>
        <w:jc w:val="center"/>
        <w:rPr>
          <w:rFonts w:asciiTheme="minorHAnsi" w:hAnsiTheme="minorHAnsi" w:cstheme="minorHAnsi"/>
          <w:b/>
          <w:bCs/>
        </w:rPr>
      </w:pPr>
      <w:r w:rsidRPr="008B3C17">
        <w:rPr>
          <w:rFonts w:asciiTheme="minorHAnsi" w:hAnsiTheme="minorHAnsi" w:cstheme="minorHAnsi"/>
          <w:b/>
          <w:bCs/>
        </w:rPr>
        <w:t>SMLOUVA O DŮVĚRNOSTI A OCHRANĚ INFORMACÍ</w:t>
      </w:r>
    </w:p>
    <w:p w14:paraId="01B38ED7" w14:textId="77777777" w:rsidR="004A4C03" w:rsidRPr="008B3C17" w:rsidRDefault="00291E23">
      <w:pPr>
        <w:jc w:val="center"/>
        <w:rPr>
          <w:rFonts w:asciiTheme="minorHAnsi" w:hAnsiTheme="minorHAnsi" w:cstheme="minorHAnsi"/>
          <w:i/>
          <w:sz w:val="16"/>
          <w:szCs w:val="16"/>
        </w:rPr>
      </w:pPr>
      <w:r w:rsidRPr="008B3C17">
        <w:rPr>
          <w:rFonts w:asciiTheme="minorHAnsi" w:hAnsiTheme="minorHAnsi" w:cstheme="minorHAnsi"/>
          <w:i/>
          <w:sz w:val="16"/>
          <w:szCs w:val="16"/>
        </w:rPr>
        <w:t>u</w:t>
      </w:r>
      <w:r w:rsidR="004A4C03" w:rsidRPr="008B3C17">
        <w:rPr>
          <w:rFonts w:asciiTheme="minorHAnsi" w:hAnsiTheme="minorHAnsi" w:cstheme="minorHAnsi"/>
          <w:i/>
          <w:sz w:val="16"/>
          <w:szCs w:val="16"/>
        </w:rPr>
        <w:t>zavřená mezi</w:t>
      </w:r>
    </w:p>
    <w:p w14:paraId="607B86E6" w14:textId="77777777" w:rsidR="004A4C03" w:rsidRPr="008B3C17" w:rsidRDefault="007A648E">
      <w:pPr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__________________________________________________________________________________</w:t>
      </w:r>
    </w:p>
    <w:p w14:paraId="7DF3199E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722AC119" w14:textId="77777777" w:rsidR="007A648E" w:rsidRPr="008B3C17" w:rsidRDefault="007A648E">
      <w:pPr>
        <w:rPr>
          <w:rFonts w:asciiTheme="minorHAnsi" w:hAnsiTheme="minorHAnsi" w:cstheme="minorHAnsi"/>
          <w:sz w:val="22"/>
          <w:szCs w:val="22"/>
        </w:rPr>
      </w:pPr>
    </w:p>
    <w:p w14:paraId="3E2C6E1D" w14:textId="034B1346" w:rsidR="001856E3" w:rsidRPr="00C01E51" w:rsidRDefault="00C15C67" w:rsidP="001856E3">
      <w:pPr>
        <w:keepNext/>
        <w:keepLines/>
        <w:widowControl w:val="0"/>
        <w:rPr>
          <w:rFonts w:asciiTheme="minorHAnsi" w:hAnsiTheme="minorHAnsi" w:cstheme="minorHAnsi"/>
          <w:kern w:val="28"/>
          <w:sz w:val="22"/>
          <w:szCs w:val="22"/>
        </w:rPr>
      </w:pPr>
      <w:r w:rsidRPr="00C01E51">
        <w:rPr>
          <w:rFonts w:asciiTheme="minorHAnsi" w:hAnsiTheme="minorHAnsi" w:cstheme="minorHAnsi"/>
          <w:bCs/>
          <w:kern w:val="28"/>
          <w:sz w:val="22"/>
          <w:szCs w:val="22"/>
        </w:rPr>
        <w:t xml:space="preserve">Firma: </w:t>
      </w:r>
      <w:r w:rsidRPr="00C01E51">
        <w:rPr>
          <w:rFonts w:asciiTheme="minorHAnsi" w:hAnsiTheme="minorHAnsi" w:cstheme="minorHAnsi"/>
          <w:bCs/>
          <w:kern w:val="28"/>
          <w:sz w:val="22"/>
          <w:szCs w:val="22"/>
        </w:rPr>
        <w:tab/>
      </w:r>
      <w:r w:rsidRPr="00C01E51">
        <w:rPr>
          <w:rFonts w:asciiTheme="minorHAnsi" w:hAnsiTheme="minorHAnsi" w:cstheme="minorHAnsi"/>
          <w:bCs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bCs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bCs/>
          <w:kern w:val="28"/>
          <w:sz w:val="22"/>
          <w:szCs w:val="22"/>
        </w:rPr>
        <w:tab/>
      </w:r>
      <w:r w:rsidR="00504A5A">
        <w:rPr>
          <w:rFonts w:asciiTheme="minorHAnsi" w:hAnsiTheme="minorHAnsi" w:cstheme="minorHAnsi"/>
          <w:bCs/>
          <w:kern w:val="28"/>
          <w:sz w:val="22"/>
          <w:szCs w:val="22"/>
        </w:rPr>
        <w:t>Aveniro</w:t>
      </w:r>
      <w:r w:rsidR="001856E3" w:rsidRPr="00C01E51">
        <w:rPr>
          <w:rFonts w:asciiTheme="minorHAnsi" w:hAnsiTheme="minorHAnsi" w:cstheme="minorHAnsi"/>
          <w:bCs/>
          <w:kern w:val="28"/>
          <w:sz w:val="22"/>
          <w:szCs w:val="22"/>
        </w:rPr>
        <w:t xml:space="preserve"> s.r.o.</w:t>
      </w:r>
      <w:r w:rsidR="001856E3" w:rsidRPr="00C01E51">
        <w:rPr>
          <w:rFonts w:asciiTheme="minorHAnsi" w:hAnsiTheme="minorHAnsi" w:cstheme="minorHAnsi"/>
          <w:bCs/>
          <w:kern w:val="28"/>
          <w:sz w:val="22"/>
          <w:szCs w:val="22"/>
        </w:rPr>
        <w:br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 xml:space="preserve">se </w:t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sídlem: </w:t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 xml:space="preserve">    </w:t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504A5A" w:rsidRPr="00781C77">
        <w:rPr>
          <w:rFonts w:asciiTheme="minorHAnsi" w:hAnsiTheme="minorHAnsi" w:cstheme="minorHAnsi"/>
          <w:sz w:val="22"/>
          <w:szCs w:val="22"/>
        </w:rPr>
        <w:t xml:space="preserve">B. </w:t>
      </w:r>
      <w:proofErr w:type="spellStart"/>
      <w:r w:rsidR="00504A5A" w:rsidRPr="00781C77">
        <w:rPr>
          <w:rFonts w:asciiTheme="minorHAnsi" w:hAnsiTheme="minorHAnsi" w:cstheme="minorHAnsi"/>
          <w:sz w:val="22"/>
          <w:szCs w:val="22"/>
        </w:rPr>
        <w:t>Egermanna</w:t>
      </w:r>
      <w:proofErr w:type="spellEnd"/>
      <w:r w:rsidR="00504A5A" w:rsidRPr="00781C77">
        <w:rPr>
          <w:rFonts w:asciiTheme="minorHAnsi" w:hAnsiTheme="minorHAnsi" w:cstheme="minorHAnsi"/>
          <w:sz w:val="22"/>
          <w:szCs w:val="22"/>
        </w:rPr>
        <w:t xml:space="preserve"> 471, </w:t>
      </w:r>
      <w:proofErr w:type="spellStart"/>
      <w:r w:rsidR="00504A5A" w:rsidRPr="00781C77">
        <w:rPr>
          <w:rFonts w:asciiTheme="minorHAnsi" w:hAnsiTheme="minorHAnsi" w:cstheme="minorHAnsi"/>
          <w:sz w:val="22"/>
          <w:szCs w:val="22"/>
        </w:rPr>
        <w:t>Arnultovice</w:t>
      </w:r>
      <w:proofErr w:type="spellEnd"/>
      <w:r w:rsidR="00504A5A" w:rsidRPr="00781C77">
        <w:rPr>
          <w:rFonts w:asciiTheme="minorHAnsi" w:hAnsiTheme="minorHAnsi" w:cstheme="minorHAnsi"/>
          <w:sz w:val="22"/>
          <w:szCs w:val="22"/>
        </w:rPr>
        <w:t>, 47301 Nový Bor</w:t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br/>
      </w:r>
      <w:proofErr w:type="gramStart"/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IČ:  </w:t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 xml:space="preserve"> </w:t>
      </w:r>
      <w:proofErr w:type="gramEnd"/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 xml:space="preserve">                   </w:t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504A5A" w:rsidRPr="00781C77">
        <w:rPr>
          <w:rFonts w:asciiTheme="minorHAnsi" w:hAnsiTheme="minorHAnsi" w:cstheme="minorHAnsi"/>
          <w:sz w:val="22"/>
          <w:szCs w:val="22"/>
        </w:rPr>
        <w:t>27289591</w:t>
      </w:r>
    </w:p>
    <w:p w14:paraId="49892214" w14:textId="3B08CE5A" w:rsidR="001856E3" w:rsidRPr="00C01E51" w:rsidRDefault="001856E3" w:rsidP="001856E3">
      <w:pPr>
        <w:keepNext/>
        <w:keepLines/>
        <w:widowControl w:val="0"/>
        <w:rPr>
          <w:rFonts w:asciiTheme="minorHAnsi" w:hAnsiTheme="minorHAnsi" w:cstheme="minorHAnsi"/>
          <w:kern w:val="28"/>
          <w:sz w:val="22"/>
          <w:szCs w:val="22"/>
        </w:rPr>
      </w:pPr>
      <w:proofErr w:type="gramStart"/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zastoupená:   </w:t>
      </w:r>
      <w:proofErr w:type="gramEnd"/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      </w:t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504A5A">
        <w:rPr>
          <w:rFonts w:asciiTheme="minorHAnsi" w:hAnsiTheme="minorHAnsi" w:cstheme="minorHAnsi"/>
          <w:kern w:val="28"/>
          <w:sz w:val="22"/>
          <w:szCs w:val="22"/>
        </w:rPr>
        <w:t xml:space="preserve">Ing. Kamilou </w:t>
      </w:r>
      <w:proofErr w:type="spellStart"/>
      <w:r w:rsidR="00504A5A">
        <w:rPr>
          <w:rFonts w:asciiTheme="minorHAnsi" w:hAnsiTheme="minorHAnsi" w:cstheme="minorHAnsi"/>
          <w:kern w:val="28"/>
          <w:sz w:val="22"/>
          <w:szCs w:val="22"/>
        </w:rPr>
        <w:t>Kodrovou</w:t>
      </w:r>
      <w:proofErr w:type="spellEnd"/>
      <w:r w:rsidR="00504A5A">
        <w:rPr>
          <w:rFonts w:asciiTheme="minorHAnsi" w:hAnsiTheme="minorHAnsi" w:cstheme="minorHAnsi"/>
          <w:kern w:val="28"/>
          <w:sz w:val="22"/>
          <w:szCs w:val="22"/>
        </w:rPr>
        <w:t>, jednatelkou</w:t>
      </w:r>
    </w:p>
    <w:p w14:paraId="2CED4769" w14:textId="7E11AB80" w:rsidR="001856E3" w:rsidRPr="00C01E51" w:rsidRDefault="001856E3" w:rsidP="001856E3">
      <w:pPr>
        <w:keepNext/>
        <w:keepLines/>
        <w:widowControl w:val="0"/>
        <w:rPr>
          <w:rFonts w:asciiTheme="minorHAnsi" w:hAnsiTheme="minorHAnsi" w:cstheme="minorHAnsi"/>
          <w:kern w:val="28"/>
          <w:sz w:val="22"/>
          <w:szCs w:val="22"/>
        </w:rPr>
      </w:pPr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zapsaná v obchodním rejstříku vedeném u </w:t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>K</w:t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rajského soudu v Ústí nad Labem, oddíl C, vložka </w:t>
      </w:r>
      <w:r w:rsidR="00504A5A">
        <w:rPr>
          <w:rFonts w:asciiTheme="minorHAnsi" w:hAnsiTheme="minorHAnsi" w:cstheme="minorHAnsi"/>
          <w:kern w:val="28"/>
          <w:sz w:val="22"/>
          <w:szCs w:val="22"/>
        </w:rPr>
        <w:t>22812</w:t>
      </w:r>
    </w:p>
    <w:p w14:paraId="25D9616F" w14:textId="0D48FC2F" w:rsidR="001856E3" w:rsidRPr="00C01E51" w:rsidRDefault="001856E3" w:rsidP="001856E3">
      <w:pPr>
        <w:keepNext/>
        <w:keepLines/>
        <w:widowControl w:val="0"/>
        <w:rPr>
          <w:rFonts w:asciiTheme="minorHAnsi" w:hAnsiTheme="minorHAnsi" w:cstheme="minorHAnsi"/>
          <w:sz w:val="22"/>
          <w:szCs w:val="22"/>
        </w:rPr>
      </w:pPr>
      <w:r w:rsidRPr="00C01E51">
        <w:rPr>
          <w:rFonts w:asciiTheme="minorHAnsi" w:hAnsiTheme="minorHAnsi" w:cstheme="minorHAnsi"/>
          <w:sz w:val="22"/>
          <w:szCs w:val="22"/>
        </w:rPr>
        <w:t>(</w:t>
      </w:r>
      <w:r w:rsidR="00FD44BC" w:rsidRPr="00C01E51">
        <w:rPr>
          <w:rFonts w:asciiTheme="minorHAnsi" w:hAnsiTheme="minorHAnsi" w:cstheme="minorHAnsi"/>
          <w:sz w:val="22"/>
          <w:szCs w:val="22"/>
        </w:rPr>
        <w:t xml:space="preserve">dále také jen </w:t>
      </w:r>
      <w:r w:rsidRPr="00C01E51">
        <w:rPr>
          <w:rFonts w:asciiTheme="minorHAnsi" w:hAnsiTheme="minorHAnsi" w:cstheme="minorHAnsi"/>
          <w:sz w:val="22"/>
          <w:szCs w:val="22"/>
        </w:rPr>
        <w:t>„</w:t>
      </w:r>
      <w:r w:rsidR="00504A5A">
        <w:rPr>
          <w:rFonts w:asciiTheme="minorHAnsi" w:hAnsiTheme="minorHAnsi" w:cstheme="minorHAnsi"/>
          <w:sz w:val="22"/>
          <w:szCs w:val="22"/>
        </w:rPr>
        <w:t>Aveniro</w:t>
      </w:r>
      <w:r w:rsidRPr="00C01E51">
        <w:rPr>
          <w:rFonts w:asciiTheme="minorHAnsi" w:hAnsiTheme="minorHAnsi" w:cstheme="minorHAnsi"/>
          <w:sz w:val="22"/>
          <w:szCs w:val="22"/>
        </w:rPr>
        <w:t>“</w:t>
      </w:r>
      <w:r w:rsidR="00867283" w:rsidRPr="00C01E51">
        <w:rPr>
          <w:rFonts w:asciiTheme="minorHAnsi" w:hAnsiTheme="minorHAnsi" w:cstheme="minorHAnsi"/>
          <w:sz w:val="22"/>
          <w:szCs w:val="22"/>
        </w:rPr>
        <w:t xml:space="preserve"> nebo „zadavatel“</w:t>
      </w:r>
      <w:r w:rsidRPr="00C01E51">
        <w:rPr>
          <w:rFonts w:asciiTheme="minorHAnsi" w:hAnsiTheme="minorHAnsi" w:cstheme="minorHAnsi"/>
          <w:sz w:val="22"/>
          <w:szCs w:val="22"/>
        </w:rPr>
        <w:t>)</w:t>
      </w:r>
    </w:p>
    <w:p w14:paraId="207BA3EC" w14:textId="77777777" w:rsidR="004A4C03" w:rsidRPr="00C01E51" w:rsidRDefault="004A4C03" w:rsidP="007A648E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24C5E64" w14:textId="77777777" w:rsidR="004A4C03" w:rsidRPr="00C01E51" w:rsidRDefault="004A4C03" w:rsidP="007A648E">
      <w:pPr>
        <w:jc w:val="both"/>
        <w:rPr>
          <w:rFonts w:asciiTheme="minorHAnsi" w:hAnsiTheme="minorHAnsi" w:cstheme="minorHAnsi"/>
          <w:sz w:val="22"/>
          <w:szCs w:val="22"/>
        </w:rPr>
      </w:pPr>
      <w:r w:rsidRPr="00C01E51">
        <w:rPr>
          <w:rFonts w:asciiTheme="minorHAnsi" w:hAnsiTheme="minorHAnsi" w:cstheme="minorHAnsi"/>
          <w:sz w:val="22"/>
          <w:szCs w:val="22"/>
        </w:rPr>
        <w:t>a</w:t>
      </w:r>
    </w:p>
    <w:p w14:paraId="06CDEB03" w14:textId="77777777" w:rsidR="00414AA5" w:rsidRPr="00C01E51" w:rsidRDefault="00414AA5" w:rsidP="00DF257A">
      <w:pPr>
        <w:rPr>
          <w:rFonts w:asciiTheme="minorHAnsi" w:hAnsiTheme="minorHAnsi" w:cstheme="minorHAnsi"/>
          <w:sz w:val="22"/>
          <w:szCs w:val="22"/>
        </w:rPr>
      </w:pPr>
    </w:p>
    <w:p w14:paraId="24BD8CE9" w14:textId="21C05A0F" w:rsidR="004A4C03" w:rsidRPr="00C01E51" w:rsidRDefault="0042149D" w:rsidP="007A648E">
      <w:pPr>
        <w:jc w:val="both"/>
        <w:rPr>
          <w:rFonts w:asciiTheme="minorHAnsi" w:hAnsiTheme="minorHAnsi" w:cstheme="minorHAnsi"/>
          <w:sz w:val="22"/>
          <w:szCs w:val="22"/>
        </w:rPr>
      </w:pPr>
      <w:r w:rsidRPr="00C01E51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7A648E" w:rsidRPr="00C01E5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A4C03" w:rsidRPr="00C01E51">
        <w:rPr>
          <w:rFonts w:asciiTheme="minorHAnsi" w:hAnsiTheme="minorHAnsi" w:cstheme="minorHAnsi"/>
          <w:sz w:val="22"/>
          <w:szCs w:val="22"/>
        </w:rPr>
        <w:t>se sídle</w:t>
      </w:r>
      <w:r w:rsidR="00291E23" w:rsidRPr="00C01E51">
        <w:rPr>
          <w:rFonts w:asciiTheme="minorHAnsi" w:hAnsiTheme="minorHAnsi" w:cstheme="minorHAnsi"/>
          <w:sz w:val="22"/>
          <w:szCs w:val="22"/>
        </w:rPr>
        <w:t xml:space="preserve">m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7A648E" w:rsidRPr="00C01E51">
        <w:rPr>
          <w:rFonts w:asciiTheme="minorHAnsi" w:hAnsiTheme="minorHAnsi" w:cstheme="minorHAnsi"/>
          <w:sz w:val="22"/>
          <w:szCs w:val="22"/>
        </w:rPr>
        <w:t xml:space="preserve">, </w:t>
      </w:r>
      <w:r w:rsidR="004A4C03" w:rsidRPr="00C01E51">
        <w:rPr>
          <w:rFonts w:asciiTheme="minorHAnsi" w:hAnsiTheme="minorHAnsi" w:cstheme="minorHAnsi"/>
          <w:sz w:val="22"/>
          <w:szCs w:val="22"/>
        </w:rPr>
        <w:t>I</w:t>
      </w:r>
      <w:r w:rsidR="00DF257A" w:rsidRPr="00C01E51">
        <w:rPr>
          <w:rFonts w:asciiTheme="minorHAnsi" w:hAnsiTheme="minorHAnsi" w:cstheme="minorHAnsi"/>
          <w:sz w:val="22"/>
          <w:szCs w:val="22"/>
        </w:rPr>
        <w:t>ČO</w:t>
      </w:r>
      <w:r w:rsidR="004A4C03" w:rsidRPr="00C01E51">
        <w:rPr>
          <w:rFonts w:asciiTheme="minorHAnsi" w:hAnsiTheme="minorHAnsi" w:cstheme="minorHAnsi"/>
          <w:sz w:val="22"/>
          <w:szCs w:val="22"/>
        </w:rPr>
        <w:t> 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7A648E" w:rsidRPr="00C01E51">
        <w:rPr>
          <w:rFonts w:asciiTheme="minorHAnsi" w:hAnsiTheme="minorHAnsi" w:cstheme="minorHAnsi"/>
          <w:sz w:val="22"/>
          <w:szCs w:val="22"/>
        </w:rPr>
        <w:t>, společnost</w:t>
      </w:r>
      <w:r w:rsidR="00DF257A" w:rsidRPr="00C01E51">
        <w:rPr>
          <w:rFonts w:asciiTheme="minorHAnsi" w:hAnsiTheme="minorHAnsi" w:cstheme="minorHAnsi"/>
          <w:sz w:val="22"/>
          <w:szCs w:val="22"/>
        </w:rPr>
        <w:t>í</w:t>
      </w:r>
      <w:r w:rsidR="007A648E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="004A4C03" w:rsidRPr="00C01E51">
        <w:rPr>
          <w:rFonts w:asciiTheme="minorHAnsi" w:hAnsiTheme="minorHAnsi" w:cstheme="minorHAnsi"/>
          <w:sz w:val="22"/>
          <w:szCs w:val="22"/>
        </w:rPr>
        <w:t>zapsan</w:t>
      </w:r>
      <w:r w:rsidR="00DF257A" w:rsidRPr="00C01E51">
        <w:rPr>
          <w:rFonts w:asciiTheme="minorHAnsi" w:hAnsiTheme="minorHAnsi" w:cstheme="minorHAnsi"/>
          <w:sz w:val="22"/>
          <w:szCs w:val="22"/>
        </w:rPr>
        <w:t>ou</w:t>
      </w:r>
      <w:r w:rsidR="004A4C03" w:rsidRPr="00C01E51">
        <w:rPr>
          <w:rFonts w:asciiTheme="minorHAnsi" w:hAnsiTheme="minorHAnsi" w:cstheme="minorHAnsi"/>
          <w:sz w:val="22"/>
          <w:szCs w:val="22"/>
        </w:rPr>
        <w:t xml:space="preserve"> v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 obchodním </w:t>
      </w:r>
      <w:r w:rsidR="004A4C03" w:rsidRPr="00C01E51">
        <w:rPr>
          <w:rFonts w:asciiTheme="minorHAnsi" w:hAnsiTheme="minorHAnsi" w:cstheme="minorHAnsi"/>
          <w:sz w:val="22"/>
          <w:szCs w:val="22"/>
        </w:rPr>
        <w:t>rejstříku vedené</w:t>
      </w:r>
      <w:r w:rsidR="002608F5" w:rsidRPr="00C01E51">
        <w:rPr>
          <w:rFonts w:asciiTheme="minorHAnsi" w:hAnsiTheme="minorHAnsi" w:cstheme="minorHAnsi"/>
          <w:sz w:val="22"/>
          <w:szCs w:val="22"/>
        </w:rPr>
        <w:t>m</w:t>
      </w:r>
      <w:r w:rsidR="004A4C03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 v 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, oddíl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, vložka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, </w:t>
      </w:r>
      <w:r w:rsidR="00291E23" w:rsidRPr="00C01E51">
        <w:rPr>
          <w:rFonts w:asciiTheme="minorHAnsi" w:hAnsiTheme="minorHAnsi" w:cstheme="minorHAnsi"/>
          <w:sz w:val="22"/>
          <w:szCs w:val="22"/>
        </w:rPr>
        <w:t>zastoupen</w:t>
      </w:r>
      <w:r w:rsidR="00DF257A" w:rsidRPr="00C01E51">
        <w:rPr>
          <w:rFonts w:asciiTheme="minorHAnsi" w:hAnsiTheme="minorHAnsi" w:cstheme="minorHAnsi"/>
          <w:sz w:val="22"/>
          <w:szCs w:val="22"/>
        </w:rPr>
        <w:t>ou</w:t>
      </w:r>
      <w:r w:rsidR="007A648E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jednatelem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7A648E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="00DF257A" w:rsidRPr="00C01E51">
        <w:rPr>
          <w:rFonts w:asciiTheme="minorHAnsi" w:hAnsiTheme="minorHAnsi" w:cstheme="minorHAnsi"/>
          <w:sz w:val="22"/>
          <w:szCs w:val="22"/>
        </w:rPr>
        <w:t>(dále také jen „</w:t>
      </w:r>
      <w:r w:rsidRPr="00C01E51">
        <w:rPr>
          <w:rFonts w:asciiTheme="minorHAnsi" w:hAnsiTheme="minorHAnsi" w:cstheme="minorHAnsi"/>
          <w:b/>
          <w:sz w:val="22"/>
          <w:szCs w:val="22"/>
          <w:highlight w:val="yellow"/>
        </w:rPr>
        <w:t>XX</w:t>
      </w:r>
      <w:r w:rsidR="00DF257A" w:rsidRPr="00C01E51">
        <w:rPr>
          <w:rFonts w:asciiTheme="minorHAnsi" w:hAnsiTheme="minorHAnsi" w:cstheme="minorHAnsi"/>
          <w:sz w:val="22"/>
          <w:szCs w:val="22"/>
        </w:rPr>
        <w:t>“</w:t>
      </w:r>
      <w:r w:rsidR="00867283" w:rsidRPr="00C01E51">
        <w:rPr>
          <w:rFonts w:asciiTheme="minorHAnsi" w:hAnsiTheme="minorHAnsi" w:cstheme="minorHAnsi"/>
          <w:sz w:val="22"/>
          <w:szCs w:val="22"/>
        </w:rPr>
        <w:t xml:space="preserve"> nebo „účastník“</w:t>
      </w:r>
      <w:r w:rsidR="00DF257A" w:rsidRPr="00C01E51">
        <w:rPr>
          <w:rFonts w:asciiTheme="minorHAnsi" w:hAnsiTheme="minorHAnsi" w:cstheme="minorHAnsi"/>
          <w:sz w:val="22"/>
          <w:szCs w:val="22"/>
        </w:rPr>
        <w:t>)</w:t>
      </w:r>
    </w:p>
    <w:p w14:paraId="16D390AD" w14:textId="77777777" w:rsidR="004A4C03" w:rsidRPr="00C01E51" w:rsidRDefault="004A4C03" w:rsidP="007A648E">
      <w:pPr>
        <w:rPr>
          <w:rFonts w:asciiTheme="minorHAnsi" w:hAnsiTheme="minorHAnsi" w:cstheme="minorHAnsi"/>
          <w:sz w:val="22"/>
          <w:szCs w:val="22"/>
        </w:rPr>
      </w:pPr>
    </w:p>
    <w:p w14:paraId="4D620202" w14:textId="77777777" w:rsidR="004A4C03" w:rsidRPr="00C01E51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43F3D34E" w14:textId="6AE12770" w:rsidR="004A4C03" w:rsidRPr="00C01E51" w:rsidRDefault="00762B19">
      <w:pPr>
        <w:rPr>
          <w:rFonts w:asciiTheme="minorHAnsi" w:hAnsiTheme="minorHAnsi" w:cstheme="minorHAnsi"/>
          <w:sz w:val="22"/>
          <w:szCs w:val="22"/>
        </w:rPr>
      </w:pPr>
      <w:r w:rsidRPr="00C01E51">
        <w:rPr>
          <w:rFonts w:asciiTheme="minorHAnsi" w:hAnsiTheme="minorHAnsi" w:cstheme="minorHAnsi"/>
          <w:sz w:val="22"/>
          <w:szCs w:val="22"/>
        </w:rPr>
        <w:t>(</w:t>
      </w:r>
      <w:proofErr w:type="spellStart"/>
      <w:r w:rsidR="00504A5A">
        <w:rPr>
          <w:rFonts w:asciiTheme="minorHAnsi" w:hAnsiTheme="minorHAnsi" w:cstheme="minorHAnsi"/>
          <w:sz w:val="22"/>
          <w:szCs w:val="22"/>
        </w:rPr>
        <w:t>Aveniro</w:t>
      </w:r>
      <w:r w:rsidR="00DF257A" w:rsidRPr="00C01E51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="00DF257A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="0042149D"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DF257A" w:rsidRPr="00C01E51">
        <w:rPr>
          <w:rFonts w:asciiTheme="minorHAnsi" w:hAnsiTheme="minorHAnsi" w:cstheme="minorHAnsi"/>
          <w:sz w:val="22"/>
          <w:szCs w:val="22"/>
        </w:rPr>
        <w:t xml:space="preserve">, oba a každý z nich samostatně dále </w:t>
      </w:r>
      <w:r w:rsidRPr="00C01E51">
        <w:rPr>
          <w:rFonts w:asciiTheme="minorHAnsi" w:hAnsiTheme="minorHAnsi" w:cstheme="minorHAnsi"/>
          <w:sz w:val="22"/>
          <w:szCs w:val="22"/>
        </w:rPr>
        <w:t xml:space="preserve">také jen </w:t>
      </w:r>
      <w:r w:rsidRPr="00C01E51">
        <w:rPr>
          <w:rFonts w:asciiTheme="minorHAnsi" w:hAnsiTheme="minorHAnsi" w:cstheme="minorHAnsi"/>
          <w:b/>
          <w:sz w:val="22"/>
          <w:szCs w:val="22"/>
        </w:rPr>
        <w:t>„smluvní strana“</w:t>
      </w:r>
      <w:r w:rsidR="00DF257A" w:rsidRPr="00C01E51">
        <w:rPr>
          <w:rFonts w:asciiTheme="minorHAnsi" w:hAnsiTheme="minorHAnsi" w:cstheme="minorHAnsi"/>
          <w:b/>
          <w:sz w:val="22"/>
          <w:szCs w:val="22"/>
        </w:rPr>
        <w:t>,</w:t>
      </w:r>
      <w:r w:rsidR="00DF257A" w:rsidRPr="00C01E51">
        <w:rPr>
          <w:rFonts w:asciiTheme="minorHAnsi" w:hAnsiTheme="minorHAnsi" w:cstheme="minorHAnsi"/>
          <w:sz w:val="22"/>
          <w:szCs w:val="22"/>
        </w:rPr>
        <w:t xml:space="preserve"> oba</w:t>
      </w:r>
      <w:r w:rsidRPr="00C01E51">
        <w:rPr>
          <w:rFonts w:asciiTheme="minorHAnsi" w:hAnsiTheme="minorHAnsi" w:cstheme="minorHAnsi"/>
          <w:sz w:val="22"/>
          <w:szCs w:val="22"/>
        </w:rPr>
        <w:t xml:space="preserve"> společně </w:t>
      </w:r>
      <w:r w:rsidR="00DF257A" w:rsidRPr="00C01E51">
        <w:rPr>
          <w:rFonts w:asciiTheme="minorHAnsi" w:hAnsiTheme="minorHAnsi" w:cstheme="minorHAnsi"/>
          <w:sz w:val="22"/>
          <w:szCs w:val="22"/>
        </w:rPr>
        <w:t xml:space="preserve">dále také jen </w:t>
      </w:r>
      <w:r w:rsidRPr="00C01E51">
        <w:rPr>
          <w:rFonts w:asciiTheme="minorHAnsi" w:hAnsiTheme="minorHAnsi" w:cstheme="minorHAnsi"/>
          <w:b/>
          <w:sz w:val="22"/>
          <w:szCs w:val="22"/>
        </w:rPr>
        <w:t>„smluvní strany“</w:t>
      </w:r>
      <w:r w:rsidRPr="00C01E51">
        <w:rPr>
          <w:rFonts w:asciiTheme="minorHAnsi" w:hAnsiTheme="minorHAnsi" w:cstheme="minorHAnsi"/>
          <w:sz w:val="22"/>
          <w:szCs w:val="22"/>
        </w:rPr>
        <w:t>)</w:t>
      </w:r>
    </w:p>
    <w:p w14:paraId="7BFE233C" w14:textId="77777777" w:rsidR="007A648E" w:rsidRPr="008B3C17" w:rsidRDefault="007A648E">
      <w:pPr>
        <w:rPr>
          <w:rFonts w:asciiTheme="minorHAnsi" w:hAnsiTheme="minorHAnsi" w:cstheme="minorHAnsi"/>
          <w:sz w:val="22"/>
          <w:szCs w:val="22"/>
        </w:rPr>
      </w:pPr>
    </w:p>
    <w:p w14:paraId="5F9AB513" w14:textId="77777777" w:rsidR="007A648E" w:rsidRPr="008B3C17" w:rsidRDefault="007A648E">
      <w:pPr>
        <w:rPr>
          <w:rFonts w:asciiTheme="minorHAnsi" w:hAnsiTheme="minorHAnsi" w:cstheme="minorHAnsi"/>
          <w:sz w:val="22"/>
          <w:szCs w:val="22"/>
        </w:rPr>
      </w:pPr>
    </w:p>
    <w:p w14:paraId="4D21728B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I.</w:t>
      </w:r>
    </w:p>
    <w:p w14:paraId="173413C4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Úvodní ustanovení</w:t>
      </w:r>
    </w:p>
    <w:p w14:paraId="43E714CE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1315EB12" w14:textId="28F9A828" w:rsidR="004A4C03" w:rsidRPr="0042149D" w:rsidRDefault="00867283">
      <w:pPr>
        <w:numPr>
          <w:ilvl w:val="0"/>
          <w:numId w:val="8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Zadavatel vyhlásil zadávací řízení na dodávku „</w:t>
      </w:r>
      <w:r w:rsidR="00504A5A">
        <w:rPr>
          <w:rFonts w:asciiTheme="minorHAnsi" w:hAnsiTheme="minorHAnsi" w:cstheme="minorHAnsi"/>
          <w:sz w:val="22"/>
          <w:szCs w:val="22"/>
        </w:rPr>
        <w:t>Automatický brousící stroj</w:t>
      </w:r>
      <w:r w:rsidR="009A6C7B">
        <w:rPr>
          <w:rFonts w:asciiTheme="minorHAnsi" w:hAnsiTheme="minorHAnsi" w:cstheme="minorHAnsi"/>
          <w:sz w:val="22"/>
          <w:szCs w:val="22"/>
        </w:rPr>
        <w:t xml:space="preserve"> – II.</w:t>
      </w:r>
      <w:r>
        <w:rPr>
          <w:rFonts w:asciiTheme="minorHAnsi" w:hAnsiTheme="minorHAnsi" w:cstheme="minorHAnsi"/>
          <w:sz w:val="22"/>
          <w:szCs w:val="22"/>
        </w:rPr>
        <w:t>“, v </w:t>
      </w:r>
      <w:proofErr w:type="gramStart"/>
      <w:r>
        <w:rPr>
          <w:rFonts w:asciiTheme="minorHAnsi" w:hAnsiTheme="minorHAnsi" w:cstheme="minorHAnsi"/>
          <w:sz w:val="22"/>
          <w:szCs w:val="22"/>
        </w:rPr>
        <w:t>rámci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kterého chce účastník předložit svou nabídku. </w:t>
      </w:r>
    </w:p>
    <w:p w14:paraId="4AE7C8E9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39137567" w14:textId="184E7A01" w:rsidR="007E7C4F" w:rsidRPr="008B3C17" w:rsidRDefault="007E7C4F" w:rsidP="007E7C4F">
      <w:pPr>
        <w:numPr>
          <w:ilvl w:val="0"/>
          <w:numId w:val="8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V souvislosti s jednáním podle předchozího odstavce této Smlouvy potřebuje kterákoliv ze smluvních stran (dále jen </w:t>
      </w:r>
      <w:r w:rsidRPr="008B3C17">
        <w:rPr>
          <w:rFonts w:asciiTheme="minorHAnsi" w:hAnsiTheme="minorHAnsi" w:cstheme="minorHAnsi"/>
          <w:b/>
          <w:sz w:val="22"/>
          <w:szCs w:val="22"/>
        </w:rPr>
        <w:t>„Zájemce o informaci“</w:t>
      </w:r>
      <w:r w:rsidRPr="008B3C17">
        <w:rPr>
          <w:rFonts w:asciiTheme="minorHAnsi" w:hAnsiTheme="minorHAnsi" w:cstheme="minorHAnsi"/>
          <w:sz w:val="22"/>
          <w:szCs w:val="22"/>
        </w:rPr>
        <w:t xml:space="preserve">) přístup k informacím druhé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>strany</w:t>
      </w:r>
      <w:r w:rsidR="003B63A5">
        <w:rPr>
          <w:rFonts w:asciiTheme="minorHAnsi" w:hAnsiTheme="minorHAnsi" w:cstheme="minorHAnsi"/>
          <w:sz w:val="22"/>
          <w:szCs w:val="22"/>
        </w:rPr>
        <w:t xml:space="preserve"> </w:t>
      </w:r>
      <w:r w:rsidR="003B63A5" w:rsidRPr="008B3C17">
        <w:rPr>
          <w:rFonts w:asciiTheme="minorHAnsi" w:hAnsiTheme="minorHAnsi" w:cstheme="minorHAnsi"/>
          <w:sz w:val="22"/>
          <w:szCs w:val="22"/>
        </w:rPr>
        <w:t xml:space="preserve">(dále jen </w:t>
      </w:r>
      <w:r w:rsidR="003B63A5" w:rsidRPr="008B3C17">
        <w:rPr>
          <w:rFonts w:asciiTheme="minorHAnsi" w:hAnsiTheme="minorHAnsi" w:cstheme="minorHAnsi"/>
          <w:b/>
          <w:sz w:val="22"/>
          <w:szCs w:val="22"/>
        </w:rPr>
        <w:t>„Vlastník informace“</w:t>
      </w:r>
      <w:r w:rsidR="003B63A5" w:rsidRPr="008B3C17">
        <w:rPr>
          <w:rFonts w:asciiTheme="minorHAnsi" w:hAnsiTheme="minorHAnsi" w:cstheme="minorHAnsi"/>
          <w:sz w:val="22"/>
          <w:szCs w:val="22"/>
        </w:rPr>
        <w:t>)</w:t>
      </w:r>
      <w:r w:rsidR="00867283">
        <w:rPr>
          <w:rFonts w:asciiTheme="minorHAnsi" w:hAnsiTheme="minorHAnsi" w:cstheme="minorHAnsi"/>
          <w:sz w:val="22"/>
          <w:szCs w:val="22"/>
        </w:rPr>
        <w:t xml:space="preserve"> v podobě přílohy č. </w:t>
      </w:r>
      <w:r w:rsidR="00504A5A">
        <w:rPr>
          <w:rFonts w:asciiTheme="minorHAnsi" w:hAnsiTheme="minorHAnsi" w:cstheme="minorHAnsi"/>
          <w:sz w:val="22"/>
          <w:szCs w:val="22"/>
        </w:rPr>
        <w:t>2</w:t>
      </w:r>
      <w:r w:rsidR="00867283">
        <w:rPr>
          <w:rFonts w:asciiTheme="minorHAnsi" w:hAnsiTheme="minorHAnsi" w:cstheme="minorHAnsi"/>
          <w:sz w:val="22"/>
          <w:szCs w:val="22"/>
        </w:rPr>
        <w:t xml:space="preserve"> zadávacích podmínek – Technická specifikace,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které </w:t>
      </w:r>
      <w:r w:rsidRPr="008B3C17">
        <w:rPr>
          <w:rFonts w:asciiTheme="minorHAnsi" w:hAnsiTheme="minorHAnsi" w:cstheme="minorHAnsi"/>
          <w:sz w:val="22"/>
          <w:szCs w:val="22"/>
        </w:rPr>
        <w:t xml:space="preserve">nejsou veřejně známé a dostupné a z nichž některé jsou předmětem obchodního tajemství Vlastníka informace a Vlastník informace má zájem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takové informace </w:t>
      </w:r>
      <w:r w:rsidRPr="008B3C17">
        <w:rPr>
          <w:rFonts w:asciiTheme="minorHAnsi" w:hAnsiTheme="minorHAnsi" w:cstheme="minorHAnsi"/>
          <w:sz w:val="22"/>
          <w:szCs w:val="22"/>
        </w:rPr>
        <w:t>chránit.</w:t>
      </w:r>
    </w:p>
    <w:p w14:paraId="3A8BB354" w14:textId="77777777" w:rsidR="007E7C4F" w:rsidRPr="008B3C17" w:rsidRDefault="007E7C4F" w:rsidP="007E7C4F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C6B7F3A" w14:textId="77777777" w:rsidR="007E7C4F" w:rsidRPr="008B3C17" w:rsidRDefault="007E7C4F" w:rsidP="007E7C4F">
      <w:pPr>
        <w:numPr>
          <w:ilvl w:val="0"/>
          <w:numId w:val="8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Z tohoto důvodu uzavírají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 xml:space="preserve">strany tuto Smlouvu o důvěrnosti a ochraně informací (dále jen </w:t>
      </w:r>
      <w:r w:rsidRPr="008B3C17">
        <w:rPr>
          <w:rFonts w:asciiTheme="minorHAnsi" w:hAnsiTheme="minorHAnsi" w:cstheme="minorHAnsi"/>
          <w:b/>
          <w:sz w:val="22"/>
          <w:szCs w:val="22"/>
        </w:rPr>
        <w:t>„Smlouva“</w:t>
      </w:r>
      <w:r w:rsidRPr="008B3C17">
        <w:rPr>
          <w:rFonts w:asciiTheme="minorHAnsi" w:hAnsiTheme="minorHAnsi" w:cstheme="minorHAnsi"/>
          <w:sz w:val="22"/>
          <w:szCs w:val="22"/>
        </w:rPr>
        <w:t xml:space="preserve">), která upravuje jejich práva a povinnosti při zpřístupnění informací Vlastníkem informace Zájemci o informaci za účelem dle čl. I. odst. </w:t>
      </w:r>
      <w:smartTag w:uri="urn:schemas-microsoft-com:office:smarttags" w:element="metricconverter">
        <w:smartTagPr>
          <w:attr w:name="ProductID" w:val="1 a"/>
        </w:smartTagPr>
        <w:r w:rsidRPr="008B3C17">
          <w:rPr>
            <w:rFonts w:asciiTheme="minorHAnsi" w:hAnsiTheme="minorHAnsi" w:cstheme="minorHAnsi"/>
            <w:sz w:val="22"/>
            <w:szCs w:val="22"/>
          </w:rPr>
          <w:t>1 a</w:t>
        </w:r>
      </w:smartTag>
      <w:r w:rsidRPr="008B3C17">
        <w:rPr>
          <w:rFonts w:asciiTheme="minorHAnsi" w:hAnsiTheme="minorHAnsi" w:cstheme="minorHAnsi"/>
          <w:sz w:val="22"/>
          <w:szCs w:val="22"/>
        </w:rPr>
        <w:t xml:space="preserve"> 2 Smlouvy a při jejich ochraně.</w:t>
      </w:r>
    </w:p>
    <w:p w14:paraId="62FC8226" w14:textId="77777777" w:rsidR="007E7C4F" w:rsidRPr="008B3C17" w:rsidRDefault="007E7C4F" w:rsidP="007E7C4F">
      <w:pPr>
        <w:pStyle w:val="Odstavecseseznamem"/>
        <w:rPr>
          <w:rFonts w:asciiTheme="minorHAnsi" w:hAnsiTheme="minorHAnsi" w:cstheme="minorHAnsi"/>
          <w:sz w:val="22"/>
          <w:szCs w:val="22"/>
        </w:rPr>
      </w:pPr>
    </w:p>
    <w:p w14:paraId="0C19E0D9" w14:textId="77777777" w:rsidR="007E7C4F" w:rsidRPr="008B3C17" w:rsidRDefault="007E7C4F" w:rsidP="007E7C4F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4.</w:t>
      </w:r>
      <w:r w:rsidRPr="008B3C17">
        <w:rPr>
          <w:rFonts w:asciiTheme="minorHAnsi" w:hAnsiTheme="minorHAnsi" w:cstheme="minorHAnsi"/>
          <w:sz w:val="22"/>
          <w:szCs w:val="22"/>
        </w:rPr>
        <w:tab/>
        <w:t>S</w:t>
      </w:r>
      <w:r w:rsidR="00762B19" w:rsidRPr="008B3C17">
        <w:rPr>
          <w:rFonts w:asciiTheme="minorHAnsi" w:hAnsiTheme="minorHAnsi" w:cstheme="minorHAnsi"/>
          <w:sz w:val="22"/>
          <w:szCs w:val="22"/>
        </w:rPr>
        <w:t>mluvní s</w:t>
      </w:r>
      <w:r w:rsidRPr="008B3C17">
        <w:rPr>
          <w:rFonts w:asciiTheme="minorHAnsi" w:hAnsiTheme="minorHAnsi" w:cstheme="minorHAnsi"/>
          <w:sz w:val="22"/>
          <w:szCs w:val="22"/>
        </w:rPr>
        <w:t xml:space="preserve">trany berou na vědomí a souhlasí, že Smlouva není smlouvou o smlouvě budoucí, ani jiným závazkem, který by zakládal povinnost kterékoliv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 xml:space="preserve">strany ukončit jednání dle čl. I. odst. 1 této smlouvy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pouze a jedině </w:t>
      </w:r>
      <w:r w:rsidRPr="008B3C17">
        <w:rPr>
          <w:rFonts w:asciiTheme="minorHAnsi" w:hAnsiTheme="minorHAnsi" w:cstheme="minorHAnsi"/>
          <w:sz w:val="22"/>
          <w:szCs w:val="22"/>
        </w:rPr>
        <w:t>uzavřením smlouvy, o níž strany jednají</w:t>
      </w:r>
      <w:r w:rsidR="0023770A" w:rsidRPr="008B3C17">
        <w:rPr>
          <w:rFonts w:asciiTheme="minorHAnsi" w:hAnsiTheme="minorHAnsi" w:cstheme="minorHAnsi"/>
          <w:sz w:val="22"/>
          <w:szCs w:val="22"/>
        </w:rPr>
        <w:t>, jak je uvedeno v čl. I. odst. 1 této Smlouvy</w:t>
      </w:r>
      <w:r w:rsidRPr="008B3C17">
        <w:rPr>
          <w:rFonts w:asciiTheme="minorHAnsi" w:hAnsiTheme="minorHAnsi" w:cstheme="minorHAnsi"/>
          <w:sz w:val="22"/>
          <w:szCs w:val="22"/>
        </w:rPr>
        <w:t xml:space="preserve">. </w:t>
      </w:r>
      <w:r w:rsidR="0023770A" w:rsidRPr="008B3C17">
        <w:rPr>
          <w:rFonts w:asciiTheme="minorHAnsi" w:hAnsiTheme="minorHAnsi" w:cstheme="minorHAnsi"/>
          <w:sz w:val="22"/>
          <w:szCs w:val="22"/>
        </w:rPr>
        <w:t>Smluvní s</w:t>
      </w:r>
      <w:r w:rsidRPr="008B3C17">
        <w:rPr>
          <w:rFonts w:asciiTheme="minorHAnsi" w:hAnsiTheme="minorHAnsi" w:cstheme="minorHAnsi"/>
          <w:sz w:val="22"/>
          <w:szCs w:val="22"/>
        </w:rPr>
        <w:t xml:space="preserve">trany deklarují, že jednání dle čl. I. odst. 1 této </w:t>
      </w:r>
      <w:r w:rsidR="00762B1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y zahajují a budou v něm pokračovat v dobré víře.</w:t>
      </w:r>
    </w:p>
    <w:p w14:paraId="69EEB2BC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054BB96E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II.</w:t>
      </w:r>
    </w:p>
    <w:p w14:paraId="4515705A" w14:textId="10F3A401" w:rsidR="004A4C03" w:rsidRPr="008B3C17" w:rsidRDefault="004A4C03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D</w:t>
      </w:r>
      <w:r w:rsidR="006B6057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ŮVĚRNÁ INFORMACE</w:t>
      </w:r>
    </w:p>
    <w:p w14:paraId="6283F9CB" w14:textId="77777777" w:rsidR="004A4C03" w:rsidRPr="008B3C17" w:rsidRDefault="004A4C0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C12DD6C" w14:textId="77777777" w:rsidR="004A4C03" w:rsidRPr="008B3C17" w:rsidRDefault="004A4C03">
      <w:pPr>
        <w:numPr>
          <w:ilvl w:val="0"/>
          <w:numId w:val="1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ojem </w:t>
      </w:r>
      <w:r w:rsidRPr="008B3C17">
        <w:rPr>
          <w:rFonts w:asciiTheme="minorHAnsi" w:hAnsiTheme="minorHAnsi" w:cstheme="minorHAnsi"/>
          <w:b/>
          <w:sz w:val="22"/>
          <w:szCs w:val="22"/>
        </w:rPr>
        <w:t>„</w:t>
      </w:r>
      <w:r w:rsidR="001B4870" w:rsidRPr="008B3C17">
        <w:rPr>
          <w:rFonts w:asciiTheme="minorHAnsi" w:hAnsiTheme="minorHAnsi" w:cstheme="minorHAnsi"/>
          <w:b/>
          <w:sz w:val="22"/>
          <w:szCs w:val="22"/>
        </w:rPr>
        <w:t>Důvěrná i</w:t>
      </w:r>
      <w:r w:rsidRPr="008B3C17">
        <w:rPr>
          <w:rFonts w:asciiTheme="minorHAnsi" w:hAnsiTheme="minorHAnsi" w:cstheme="minorHAnsi"/>
          <w:b/>
          <w:sz w:val="22"/>
          <w:szCs w:val="22"/>
        </w:rPr>
        <w:t>nformace“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 zahrnuje</w:t>
      </w:r>
      <w:r w:rsidRPr="008B3C17">
        <w:rPr>
          <w:rFonts w:asciiTheme="minorHAnsi" w:hAnsiTheme="minorHAnsi" w:cstheme="minorHAnsi"/>
          <w:sz w:val="22"/>
          <w:szCs w:val="22"/>
        </w:rPr>
        <w:t xml:space="preserve"> jakékoliv informace obchodní, technické, finanční, organizační a jiné týkající se přímo nebo nepřímo </w:t>
      </w:r>
      <w:r w:rsidR="007E7C4F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Pr="008B3C17">
        <w:rPr>
          <w:rFonts w:asciiTheme="minorHAnsi" w:hAnsiTheme="minorHAnsi" w:cstheme="minorHAnsi"/>
          <w:sz w:val="22"/>
          <w:szCs w:val="22"/>
        </w:rPr>
        <w:t>, jeh</w:t>
      </w:r>
      <w:r w:rsidR="007E7C4F" w:rsidRPr="008B3C17">
        <w:rPr>
          <w:rFonts w:asciiTheme="minorHAnsi" w:hAnsiTheme="minorHAnsi" w:cstheme="minorHAnsi"/>
          <w:sz w:val="22"/>
          <w:szCs w:val="22"/>
        </w:rPr>
        <w:t>o</w:t>
      </w:r>
      <w:r w:rsidRPr="008B3C17">
        <w:rPr>
          <w:rFonts w:asciiTheme="minorHAnsi" w:hAnsiTheme="minorHAnsi" w:cstheme="minorHAnsi"/>
          <w:sz w:val="22"/>
          <w:szCs w:val="22"/>
        </w:rPr>
        <w:t xml:space="preserve"> zaměstnanců, </w:t>
      </w:r>
      <w:r w:rsidR="00B2140E" w:rsidRPr="008B3C17">
        <w:rPr>
          <w:rFonts w:asciiTheme="minorHAnsi" w:hAnsiTheme="minorHAnsi" w:cstheme="minorHAnsi"/>
          <w:sz w:val="22"/>
          <w:szCs w:val="22"/>
        </w:rPr>
        <w:t xml:space="preserve">dceřiných společností, </w:t>
      </w:r>
      <w:r w:rsidRPr="008B3C17">
        <w:rPr>
          <w:rFonts w:asciiTheme="minorHAnsi" w:hAnsiTheme="minorHAnsi" w:cstheme="minorHAnsi"/>
          <w:sz w:val="22"/>
          <w:szCs w:val="22"/>
        </w:rPr>
        <w:t xml:space="preserve">obchodních partnerů, zákazníků nebo dodavatelů, </w:t>
      </w:r>
      <w:r w:rsidR="00B2140E" w:rsidRPr="008B3C17">
        <w:rPr>
          <w:rFonts w:asciiTheme="minorHAnsi" w:hAnsiTheme="minorHAnsi" w:cstheme="minorHAnsi"/>
          <w:sz w:val="22"/>
          <w:szCs w:val="22"/>
        </w:rPr>
        <w:t xml:space="preserve">výrobků, informace konstrukční a technologické, </w:t>
      </w:r>
      <w:r w:rsidRPr="008B3C17">
        <w:rPr>
          <w:rFonts w:asciiTheme="minorHAnsi" w:hAnsiTheme="minorHAnsi" w:cstheme="minorHAnsi"/>
          <w:sz w:val="22"/>
          <w:szCs w:val="22"/>
        </w:rPr>
        <w:t xml:space="preserve">avšak nejen tyto zde výslovně uvedené, zachycené v jakékoliv podobě na jakémkoliv nosiči, jakož i informace ústní, poskytnuté nebo jinak zpřístupněné </w:t>
      </w:r>
      <w:r w:rsidR="007E7C4F" w:rsidRPr="008B3C17">
        <w:rPr>
          <w:rFonts w:asciiTheme="minorHAnsi" w:hAnsiTheme="minorHAnsi" w:cstheme="minorHAnsi"/>
          <w:sz w:val="22"/>
          <w:szCs w:val="22"/>
        </w:rPr>
        <w:t xml:space="preserve">Zájemci </w:t>
      </w:r>
      <w:r w:rsidR="007E7C4F" w:rsidRPr="008B3C17">
        <w:rPr>
          <w:rFonts w:asciiTheme="minorHAnsi" w:hAnsiTheme="minorHAnsi" w:cstheme="minorHAnsi"/>
          <w:sz w:val="22"/>
          <w:szCs w:val="22"/>
        </w:rPr>
        <w:lastRenderedPageBreak/>
        <w:t>o informac</w:t>
      </w:r>
      <w:r w:rsidR="00D027B4" w:rsidRPr="008B3C17">
        <w:rPr>
          <w:rFonts w:asciiTheme="minorHAnsi" w:hAnsiTheme="minorHAnsi" w:cstheme="minorHAnsi"/>
          <w:sz w:val="22"/>
          <w:szCs w:val="22"/>
        </w:rPr>
        <w:t>i</w:t>
      </w:r>
      <w:r w:rsidR="007E7C4F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Pr="008B3C17">
        <w:rPr>
          <w:rFonts w:asciiTheme="minorHAnsi" w:hAnsiTheme="minorHAnsi" w:cstheme="minorHAnsi"/>
          <w:sz w:val="22"/>
          <w:szCs w:val="22"/>
        </w:rPr>
        <w:t xml:space="preserve">na základě a v rámci této </w:t>
      </w:r>
      <w:r w:rsidR="00762B1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</w:t>
      </w:r>
      <w:r w:rsidR="007E7C4F" w:rsidRPr="008B3C17">
        <w:rPr>
          <w:rFonts w:asciiTheme="minorHAnsi" w:hAnsiTheme="minorHAnsi" w:cstheme="minorHAnsi"/>
          <w:sz w:val="22"/>
          <w:szCs w:val="22"/>
        </w:rPr>
        <w:t>Vlastníkem informace</w:t>
      </w:r>
      <w:r w:rsidRPr="008B3C17">
        <w:rPr>
          <w:rFonts w:asciiTheme="minorHAnsi" w:hAnsiTheme="minorHAnsi" w:cstheme="minorHAnsi"/>
          <w:sz w:val="22"/>
          <w:szCs w:val="22"/>
        </w:rPr>
        <w:t>, členy jeh</w:t>
      </w:r>
      <w:r w:rsidR="007E7C4F" w:rsidRPr="008B3C17">
        <w:rPr>
          <w:rFonts w:asciiTheme="minorHAnsi" w:hAnsiTheme="minorHAnsi" w:cstheme="minorHAnsi"/>
          <w:sz w:val="22"/>
          <w:szCs w:val="22"/>
        </w:rPr>
        <w:t>o</w:t>
      </w:r>
      <w:r w:rsidRPr="008B3C17">
        <w:rPr>
          <w:rFonts w:asciiTheme="minorHAnsi" w:hAnsiTheme="minorHAnsi" w:cstheme="minorHAnsi"/>
          <w:sz w:val="22"/>
          <w:szCs w:val="22"/>
        </w:rPr>
        <w:t xml:space="preserve"> orgánů, je</w:t>
      </w:r>
      <w:r w:rsidR="007E7C4F" w:rsidRPr="008B3C17">
        <w:rPr>
          <w:rFonts w:asciiTheme="minorHAnsi" w:hAnsiTheme="minorHAnsi" w:cstheme="minorHAnsi"/>
          <w:sz w:val="22"/>
          <w:szCs w:val="22"/>
        </w:rPr>
        <w:t>ho</w:t>
      </w:r>
      <w:r w:rsidRPr="008B3C17">
        <w:rPr>
          <w:rFonts w:asciiTheme="minorHAnsi" w:hAnsiTheme="minorHAnsi" w:cstheme="minorHAnsi"/>
          <w:sz w:val="22"/>
          <w:szCs w:val="22"/>
        </w:rPr>
        <w:t xml:space="preserve"> zaměstnanci, poradci, osobami </w:t>
      </w:r>
      <w:r w:rsidR="007E7C4F" w:rsidRPr="008B3C17">
        <w:rPr>
          <w:rFonts w:asciiTheme="minorHAnsi" w:hAnsiTheme="minorHAnsi" w:cstheme="minorHAnsi"/>
          <w:sz w:val="22"/>
          <w:szCs w:val="22"/>
        </w:rPr>
        <w:t xml:space="preserve">jím </w:t>
      </w:r>
      <w:r w:rsidRPr="008B3C17">
        <w:rPr>
          <w:rFonts w:asciiTheme="minorHAnsi" w:hAnsiTheme="minorHAnsi" w:cstheme="minorHAnsi"/>
          <w:sz w:val="22"/>
          <w:szCs w:val="22"/>
        </w:rPr>
        <w:t>ovládanými, apod.</w:t>
      </w:r>
    </w:p>
    <w:p w14:paraId="7AC58206" w14:textId="77777777" w:rsidR="00885472" w:rsidRPr="008B3C17" w:rsidRDefault="00885472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061A21E2" w14:textId="69DAD654" w:rsidR="004A4C03" w:rsidRPr="008B3C17" w:rsidRDefault="004A4C03">
      <w:pPr>
        <w:numPr>
          <w:ilvl w:val="0"/>
          <w:numId w:val="1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ro účely této </w:t>
      </w:r>
      <w:r w:rsidR="000421B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se pod pojmem </w:t>
      </w:r>
      <w:r w:rsidR="001B4870" w:rsidRPr="008B3C17">
        <w:rPr>
          <w:rFonts w:asciiTheme="minorHAnsi" w:hAnsiTheme="minorHAnsi" w:cstheme="minorHAnsi"/>
          <w:sz w:val="22"/>
          <w:szCs w:val="22"/>
        </w:rPr>
        <w:t>Důvěrná i</w:t>
      </w:r>
      <w:r w:rsidRPr="008B3C17">
        <w:rPr>
          <w:rFonts w:asciiTheme="minorHAnsi" w:hAnsiTheme="minorHAnsi" w:cstheme="minorHAnsi"/>
          <w:sz w:val="22"/>
          <w:szCs w:val="22"/>
        </w:rPr>
        <w:t>nformace rozumí jak údaj či soubor údajů uvedených na určitém datovém nosiči, tak i zprávy či sdělení zaslaná jakoukoliv formou.</w:t>
      </w:r>
    </w:p>
    <w:p w14:paraId="33929EC3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AE17981" w14:textId="77777777" w:rsidR="004A4C03" w:rsidRPr="008B3C17" w:rsidRDefault="004A4C03">
      <w:pPr>
        <w:numPr>
          <w:ilvl w:val="0"/>
          <w:numId w:val="1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ojem </w:t>
      </w:r>
      <w:r w:rsidR="001B4870" w:rsidRPr="008B3C17">
        <w:rPr>
          <w:rFonts w:asciiTheme="minorHAnsi" w:hAnsiTheme="minorHAnsi" w:cstheme="minorHAnsi"/>
          <w:sz w:val="22"/>
          <w:szCs w:val="22"/>
        </w:rPr>
        <w:t>Důvěrná i</w:t>
      </w:r>
      <w:r w:rsidRPr="008B3C17">
        <w:rPr>
          <w:rFonts w:asciiTheme="minorHAnsi" w:hAnsiTheme="minorHAnsi" w:cstheme="minorHAnsi"/>
          <w:sz w:val="22"/>
          <w:szCs w:val="22"/>
        </w:rPr>
        <w:t xml:space="preserve">nformace podle článku II. odst. 1 </w:t>
      </w:r>
      <w:r w:rsidR="00B2140E" w:rsidRPr="008B3C17">
        <w:rPr>
          <w:rFonts w:asciiTheme="minorHAnsi" w:hAnsiTheme="minorHAnsi" w:cstheme="minorHAnsi"/>
          <w:sz w:val="22"/>
          <w:szCs w:val="22"/>
        </w:rPr>
        <w:t xml:space="preserve">a 2 </w:t>
      </w:r>
      <w:r w:rsidRPr="008B3C17">
        <w:rPr>
          <w:rFonts w:asciiTheme="minorHAnsi" w:hAnsiTheme="minorHAnsi" w:cstheme="minorHAnsi"/>
          <w:sz w:val="22"/>
          <w:szCs w:val="22"/>
        </w:rPr>
        <w:t xml:space="preserve">této smlouvy nezahrnuje informace, které jsou nebo se po dobu účinnosti této </w:t>
      </w:r>
      <w:r w:rsidR="000421B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stanou veřejně známými, a to jinak, než porušením povinností ze zákona nebo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ze strany </w:t>
      </w:r>
      <w:r w:rsidR="000421B9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Pr="008B3C17">
        <w:rPr>
          <w:rFonts w:asciiTheme="minorHAnsi" w:hAnsiTheme="minorHAnsi" w:cstheme="minorHAnsi"/>
          <w:sz w:val="22"/>
          <w:szCs w:val="22"/>
        </w:rPr>
        <w:t>.</w:t>
      </w:r>
    </w:p>
    <w:p w14:paraId="56FF1B76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3CD504B" w14:textId="64BE61D1" w:rsidR="004A4C03" w:rsidRPr="008B3C17" w:rsidRDefault="004A4C03">
      <w:pPr>
        <w:numPr>
          <w:ilvl w:val="0"/>
          <w:numId w:val="1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ojem 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Důvěrná </w:t>
      </w:r>
      <w:r w:rsidRPr="008B3C17">
        <w:rPr>
          <w:rFonts w:asciiTheme="minorHAnsi" w:hAnsiTheme="minorHAnsi" w:cstheme="minorHAnsi"/>
          <w:sz w:val="22"/>
          <w:szCs w:val="22"/>
        </w:rPr>
        <w:t xml:space="preserve">Informace podle článku II. odst. 1 </w:t>
      </w:r>
      <w:r w:rsidR="00B2140E" w:rsidRPr="008B3C17">
        <w:rPr>
          <w:rFonts w:asciiTheme="minorHAnsi" w:hAnsiTheme="minorHAnsi" w:cstheme="minorHAnsi"/>
          <w:sz w:val="22"/>
          <w:szCs w:val="22"/>
        </w:rPr>
        <w:t xml:space="preserve">a 2 </w:t>
      </w:r>
      <w:r w:rsidRPr="008B3C17">
        <w:rPr>
          <w:rFonts w:asciiTheme="minorHAnsi" w:hAnsiTheme="minorHAnsi" w:cstheme="minorHAnsi"/>
          <w:sz w:val="22"/>
          <w:szCs w:val="22"/>
        </w:rPr>
        <w:t xml:space="preserve">této </w:t>
      </w:r>
      <w:r w:rsidR="000421B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nezahrnuje ani informace, které jsou </w:t>
      </w:r>
      <w:r w:rsidR="000421B9" w:rsidRPr="008B3C17">
        <w:rPr>
          <w:rFonts w:asciiTheme="minorHAnsi" w:hAnsiTheme="minorHAnsi" w:cstheme="minorHAnsi"/>
          <w:sz w:val="22"/>
          <w:szCs w:val="22"/>
        </w:rPr>
        <w:t>Zájemci o informaci</w:t>
      </w:r>
      <w:r w:rsidRPr="008B3C17">
        <w:rPr>
          <w:rFonts w:asciiTheme="minorHAnsi" w:hAnsiTheme="minorHAnsi" w:cstheme="minorHAnsi"/>
          <w:sz w:val="22"/>
          <w:szCs w:val="22"/>
        </w:rPr>
        <w:t xml:space="preserve"> prokazatelně známy dříve, než mu je sdělil 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či jinak zpřístupnil </w:t>
      </w:r>
      <w:r w:rsidR="000421B9" w:rsidRPr="008B3C17">
        <w:rPr>
          <w:rFonts w:asciiTheme="minorHAnsi" w:hAnsiTheme="minorHAnsi" w:cstheme="minorHAnsi"/>
          <w:sz w:val="22"/>
          <w:szCs w:val="22"/>
        </w:rPr>
        <w:t>Vlastník informace</w:t>
      </w:r>
      <w:r w:rsidRPr="008B3C17">
        <w:rPr>
          <w:rFonts w:asciiTheme="minorHAnsi" w:hAnsiTheme="minorHAnsi" w:cstheme="minorHAnsi"/>
          <w:sz w:val="22"/>
          <w:szCs w:val="22"/>
        </w:rPr>
        <w:t xml:space="preserve">, aniž by k této znalosti došlo protiprávním jednáním </w:t>
      </w:r>
      <w:r w:rsidR="000421B9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B80BCD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C15C67" w:rsidRPr="008B3C17">
        <w:rPr>
          <w:rFonts w:asciiTheme="minorHAnsi" w:hAnsiTheme="minorHAnsi" w:cstheme="minorHAnsi"/>
          <w:sz w:val="22"/>
          <w:szCs w:val="22"/>
        </w:rPr>
        <w:t>nebo byla</w:t>
      </w:r>
      <w:r w:rsidR="00B80BCD" w:rsidRPr="008B3C17">
        <w:rPr>
          <w:rFonts w:asciiTheme="minorHAnsi" w:hAnsiTheme="minorHAnsi" w:cstheme="minorHAnsi"/>
          <w:sz w:val="22"/>
          <w:szCs w:val="22"/>
        </w:rPr>
        <w:t xml:space="preserve"> nabyta po právu od třetí strany. </w:t>
      </w:r>
    </w:p>
    <w:p w14:paraId="4F9F17D0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25615610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III.</w:t>
      </w:r>
    </w:p>
    <w:p w14:paraId="222F72F0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Práva a povinnosti smluvních stran</w:t>
      </w:r>
    </w:p>
    <w:p w14:paraId="115933D6" w14:textId="77777777" w:rsidR="004A4C03" w:rsidRPr="008B3C17" w:rsidRDefault="004A4C0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62659A2" w14:textId="1CA30781" w:rsidR="00B2140E" w:rsidRPr="008B3C17" w:rsidRDefault="00D027B4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Zájemce o informaci </w:t>
      </w:r>
      <w:r w:rsidR="00B2140E" w:rsidRPr="008B3C17">
        <w:rPr>
          <w:rFonts w:asciiTheme="minorHAnsi" w:hAnsiTheme="minorHAnsi" w:cstheme="minorHAnsi"/>
          <w:sz w:val="22"/>
          <w:szCs w:val="22"/>
        </w:rPr>
        <w:t>není oprávněn Důvěrné informace, a to ani jako celek ani jejich jednotlivé části:</w:t>
      </w:r>
    </w:p>
    <w:p w14:paraId="28495ADE" w14:textId="6582806C" w:rsidR="00B2140E" w:rsidRPr="008B3C17" w:rsidRDefault="00B2140E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a</w:t>
      </w:r>
      <w:r w:rsidR="00D027B4" w:rsidRPr="008B3C17">
        <w:rPr>
          <w:rFonts w:asciiTheme="minorHAnsi" w:hAnsiTheme="minorHAnsi" w:cstheme="minorHAnsi"/>
          <w:sz w:val="22"/>
          <w:szCs w:val="22"/>
        </w:rPr>
        <w:t>)</w:t>
      </w:r>
      <w:r w:rsidR="00D027B4" w:rsidRPr="008B3C17">
        <w:rPr>
          <w:rFonts w:asciiTheme="minorHAnsi" w:hAnsiTheme="minorHAnsi" w:cstheme="minorHAnsi"/>
          <w:sz w:val="22"/>
          <w:szCs w:val="22"/>
        </w:rPr>
        <w:tab/>
      </w:r>
      <w:r w:rsidR="002D265D" w:rsidRPr="008B3C17">
        <w:rPr>
          <w:rFonts w:asciiTheme="minorHAnsi" w:hAnsiTheme="minorHAnsi" w:cstheme="minorHAnsi"/>
          <w:sz w:val="22"/>
          <w:szCs w:val="22"/>
        </w:rPr>
        <w:t xml:space="preserve">mimo účel, pro který byla utajovaná informace poskytnuta </w:t>
      </w:r>
      <w:r w:rsidRPr="008B3C17">
        <w:rPr>
          <w:rFonts w:asciiTheme="minorHAnsi" w:hAnsiTheme="minorHAnsi" w:cstheme="minorHAnsi"/>
          <w:sz w:val="22"/>
          <w:szCs w:val="22"/>
        </w:rPr>
        <w:t xml:space="preserve">užívat sám, ani prostřednictvím nebo v součinnosti s třetí osobou ke konstrukci a vývoji vlastních výrobků nebo výrobků třetích osob, ani takové užití </w:t>
      </w:r>
      <w:r w:rsidR="00C15C67" w:rsidRPr="008B3C17">
        <w:rPr>
          <w:rFonts w:asciiTheme="minorHAnsi" w:hAnsiTheme="minorHAnsi" w:cstheme="minorHAnsi"/>
          <w:sz w:val="22"/>
          <w:szCs w:val="22"/>
        </w:rPr>
        <w:t>jiným,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0421B9" w:rsidRPr="008B3C17">
        <w:rPr>
          <w:rFonts w:asciiTheme="minorHAnsi" w:hAnsiTheme="minorHAnsi" w:cstheme="minorHAnsi"/>
          <w:sz w:val="22"/>
          <w:szCs w:val="22"/>
        </w:rPr>
        <w:t xml:space="preserve">jakkoliv </w:t>
      </w:r>
      <w:r w:rsidRPr="008B3C17">
        <w:rPr>
          <w:rFonts w:asciiTheme="minorHAnsi" w:hAnsiTheme="minorHAnsi" w:cstheme="minorHAnsi"/>
          <w:sz w:val="22"/>
          <w:szCs w:val="22"/>
        </w:rPr>
        <w:t>umožnit,</w:t>
      </w:r>
    </w:p>
    <w:p w14:paraId="212FC746" w14:textId="4A2F0B08" w:rsidR="00B2140E" w:rsidRPr="008B3C17" w:rsidRDefault="00B2140E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b)</w:t>
      </w:r>
      <w:r w:rsidR="00D027B4" w:rsidRPr="008B3C17">
        <w:rPr>
          <w:rFonts w:asciiTheme="minorHAnsi" w:hAnsiTheme="minorHAnsi" w:cstheme="minorHAnsi"/>
          <w:sz w:val="22"/>
          <w:szCs w:val="22"/>
        </w:rPr>
        <w:tab/>
      </w:r>
      <w:r w:rsidR="002D265D" w:rsidRPr="008B3C17">
        <w:rPr>
          <w:rFonts w:asciiTheme="minorHAnsi" w:hAnsiTheme="minorHAnsi" w:cstheme="minorHAnsi"/>
          <w:sz w:val="22"/>
          <w:szCs w:val="22"/>
        </w:rPr>
        <w:t xml:space="preserve">mimo účel, pro který byla utajovaná informace poskytnuta </w:t>
      </w:r>
      <w:r w:rsidRPr="008B3C17">
        <w:rPr>
          <w:rFonts w:asciiTheme="minorHAnsi" w:hAnsiTheme="minorHAnsi" w:cstheme="minorHAnsi"/>
          <w:sz w:val="22"/>
          <w:szCs w:val="22"/>
        </w:rPr>
        <w:t xml:space="preserve">užívat sám, ani prostřednictvím nebo v součinnosti s třetí osobou k výrobě, modifikaci nebo zlepšením vlastních výrobků nebo výrobků třetích osob, ani takové užití </w:t>
      </w:r>
      <w:r w:rsidR="00C15C67" w:rsidRPr="008B3C17">
        <w:rPr>
          <w:rFonts w:asciiTheme="minorHAnsi" w:hAnsiTheme="minorHAnsi" w:cstheme="minorHAnsi"/>
          <w:sz w:val="22"/>
          <w:szCs w:val="22"/>
        </w:rPr>
        <w:t>jiným,</w:t>
      </w:r>
      <w:r w:rsidRPr="008B3C17">
        <w:rPr>
          <w:rFonts w:asciiTheme="minorHAnsi" w:hAnsiTheme="minorHAnsi" w:cstheme="minorHAnsi"/>
          <w:sz w:val="22"/>
          <w:szCs w:val="22"/>
        </w:rPr>
        <w:t xml:space="preserve"> jak</w:t>
      </w:r>
      <w:r w:rsidR="000421B9" w:rsidRPr="008B3C17">
        <w:rPr>
          <w:rFonts w:asciiTheme="minorHAnsi" w:hAnsiTheme="minorHAnsi" w:cstheme="minorHAnsi"/>
          <w:sz w:val="22"/>
          <w:szCs w:val="22"/>
        </w:rPr>
        <w:t>koliv</w:t>
      </w:r>
      <w:r w:rsidRPr="008B3C17">
        <w:rPr>
          <w:rFonts w:asciiTheme="minorHAnsi" w:hAnsiTheme="minorHAnsi" w:cstheme="minorHAnsi"/>
          <w:sz w:val="22"/>
          <w:szCs w:val="22"/>
        </w:rPr>
        <w:t xml:space="preserve"> umožnit,</w:t>
      </w:r>
    </w:p>
    <w:p w14:paraId="40FC8CFD" w14:textId="77777777" w:rsidR="00B2140E" w:rsidRPr="008B3C17" w:rsidRDefault="00B2140E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c)</w:t>
      </w:r>
      <w:r w:rsidR="00D027B4" w:rsidRPr="008B3C17">
        <w:rPr>
          <w:rFonts w:asciiTheme="minorHAnsi" w:hAnsiTheme="minorHAnsi" w:cstheme="minorHAnsi"/>
          <w:sz w:val="22"/>
          <w:szCs w:val="22"/>
        </w:rPr>
        <w:tab/>
      </w:r>
      <w:r w:rsidRPr="008B3C17">
        <w:rPr>
          <w:rFonts w:asciiTheme="minorHAnsi" w:hAnsiTheme="minorHAnsi" w:cstheme="minorHAnsi"/>
          <w:sz w:val="22"/>
          <w:szCs w:val="22"/>
        </w:rPr>
        <w:t>nepřihlásí ani sám, ani prostřednictvím či v součinnosti s třetí osobou k průmyslově právní ani jiné ochraně, ani</w:t>
      </w:r>
    </w:p>
    <w:p w14:paraId="33B9A778" w14:textId="77777777" w:rsidR="00B2140E" w:rsidRPr="008B3C17" w:rsidRDefault="00B2140E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d)</w:t>
      </w:r>
      <w:r w:rsidR="00D027B4" w:rsidRPr="008B3C17">
        <w:rPr>
          <w:rFonts w:asciiTheme="minorHAnsi" w:hAnsiTheme="minorHAnsi" w:cstheme="minorHAnsi"/>
          <w:sz w:val="22"/>
          <w:szCs w:val="22"/>
        </w:rPr>
        <w:tab/>
      </w:r>
      <w:r w:rsidRPr="008B3C17">
        <w:rPr>
          <w:rFonts w:asciiTheme="minorHAnsi" w:hAnsiTheme="minorHAnsi" w:cstheme="minorHAnsi"/>
          <w:sz w:val="22"/>
          <w:szCs w:val="22"/>
        </w:rPr>
        <w:t>nebude sám, ani prostřednictvím či v součinnosti s třetí osobou zpochybňovat, zejména co do jejich průmyslově právní nebo autorské ochrany a vlastnického práva.</w:t>
      </w:r>
    </w:p>
    <w:p w14:paraId="745A6D19" w14:textId="77777777" w:rsidR="00D027B4" w:rsidRPr="008B3C17" w:rsidRDefault="00D027B4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</w:p>
    <w:p w14:paraId="4C18555D" w14:textId="77777777" w:rsidR="004A4C03" w:rsidRPr="008B3C17" w:rsidRDefault="00D027B4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 se zavazuje, že </w:t>
      </w:r>
      <w:r w:rsidR="001B4870" w:rsidRPr="008B3C17">
        <w:rPr>
          <w:rFonts w:asciiTheme="minorHAnsi" w:hAnsiTheme="minorHAnsi" w:cstheme="minorHAnsi"/>
          <w:sz w:val="22"/>
          <w:szCs w:val="22"/>
        </w:rPr>
        <w:t>Důvěrné i</w:t>
      </w:r>
      <w:r w:rsidR="004A4C03" w:rsidRPr="008B3C17">
        <w:rPr>
          <w:rFonts w:asciiTheme="minorHAnsi" w:hAnsiTheme="minorHAnsi" w:cstheme="minorHAnsi"/>
          <w:sz w:val="22"/>
          <w:szCs w:val="22"/>
        </w:rPr>
        <w:t>nformace, a to ani jako celek ani jejich jednotlivé části:</w:t>
      </w:r>
    </w:p>
    <w:p w14:paraId="5C8F9F3C" w14:textId="5A186BFC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nezveřejní, ani jinak nezpřístupní 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a neumožní zpřístupnit </w:t>
      </w:r>
      <w:r w:rsidRPr="008B3C17">
        <w:rPr>
          <w:rFonts w:asciiTheme="minorHAnsi" w:hAnsiTheme="minorHAnsi" w:cstheme="minorHAnsi"/>
          <w:sz w:val="22"/>
          <w:szCs w:val="22"/>
        </w:rPr>
        <w:t>třetím osobám,</w:t>
      </w:r>
      <w:r w:rsidR="00847EF0">
        <w:rPr>
          <w:rFonts w:asciiTheme="minorHAnsi" w:hAnsiTheme="minorHAnsi" w:cstheme="minorHAnsi"/>
          <w:sz w:val="22"/>
          <w:szCs w:val="22"/>
        </w:rPr>
        <w:t xml:space="preserve"> s výjimko</w:t>
      </w:r>
      <w:r w:rsidR="00867283">
        <w:rPr>
          <w:rFonts w:asciiTheme="minorHAnsi" w:hAnsiTheme="minorHAnsi" w:cstheme="minorHAnsi"/>
          <w:sz w:val="22"/>
          <w:szCs w:val="22"/>
        </w:rPr>
        <w:t>u</w:t>
      </w:r>
      <w:r w:rsidR="00847EF0">
        <w:rPr>
          <w:rFonts w:asciiTheme="minorHAnsi" w:hAnsiTheme="minorHAnsi" w:cstheme="minorHAnsi"/>
          <w:sz w:val="22"/>
          <w:szCs w:val="22"/>
        </w:rPr>
        <w:t xml:space="preserve"> činností </w:t>
      </w:r>
      <w:r w:rsidR="00867283">
        <w:rPr>
          <w:rFonts w:asciiTheme="minorHAnsi" w:hAnsiTheme="minorHAnsi" w:cstheme="minorHAnsi"/>
          <w:sz w:val="22"/>
          <w:szCs w:val="22"/>
        </w:rPr>
        <w:t>související s přípravou své nabídky do zadávacího řízení zadavatele,</w:t>
      </w:r>
    </w:p>
    <w:p w14:paraId="0CDCA175" w14:textId="77777777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nepoužije jinak či k jinému účelu, než je sjednáno touto smlouvou,</w:t>
      </w:r>
    </w:p>
    <w:p w14:paraId="072AC51F" w14:textId="6346D2C9" w:rsidR="004A4C03" w:rsidRPr="0042149D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42149D">
        <w:rPr>
          <w:rFonts w:asciiTheme="minorHAnsi" w:hAnsiTheme="minorHAnsi" w:cstheme="minorHAnsi"/>
          <w:sz w:val="22"/>
          <w:szCs w:val="22"/>
        </w:rPr>
        <w:t xml:space="preserve">nebude žádným způsobem kopírovat, ani pořizovat opisy, kopie apod. bez předchozího souhlasu </w:t>
      </w:r>
      <w:r w:rsidR="00D027B4" w:rsidRPr="0042149D">
        <w:rPr>
          <w:rFonts w:asciiTheme="minorHAnsi" w:hAnsiTheme="minorHAnsi" w:cstheme="minorHAnsi"/>
          <w:sz w:val="22"/>
          <w:szCs w:val="22"/>
        </w:rPr>
        <w:t>Vlastníka informace</w:t>
      </w:r>
      <w:r w:rsidR="00B71872" w:rsidRPr="0042149D">
        <w:rPr>
          <w:rFonts w:asciiTheme="minorHAnsi" w:hAnsiTheme="minorHAnsi" w:cstheme="minorHAnsi"/>
          <w:sz w:val="22"/>
          <w:szCs w:val="22"/>
        </w:rPr>
        <w:t xml:space="preserve"> nebo pokud je toto nezbytné pro plnění účelu Projektu,</w:t>
      </w:r>
    </w:p>
    <w:p w14:paraId="0ED8F1E8" w14:textId="77777777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bude udržovat, nakládat s nimi a zpracovávat je tak, aby nedošlo k porušení ujednání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y nebo zákona,</w:t>
      </w:r>
    </w:p>
    <w:p w14:paraId="33C51B3D" w14:textId="677D17F6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nepoužije k vlastnímu prospěchu ani prospěchu třetí </w:t>
      </w:r>
      <w:r w:rsidR="00C15C67" w:rsidRPr="008B3C17">
        <w:rPr>
          <w:rFonts w:asciiTheme="minorHAnsi" w:hAnsiTheme="minorHAnsi" w:cstheme="minorHAnsi"/>
          <w:sz w:val="22"/>
          <w:szCs w:val="22"/>
        </w:rPr>
        <w:t>osoby,</w:t>
      </w:r>
      <w:r w:rsidRPr="008B3C17">
        <w:rPr>
          <w:rFonts w:asciiTheme="minorHAnsi" w:hAnsiTheme="minorHAnsi" w:cstheme="minorHAnsi"/>
          <w:sz w:val="22"/>
          <w:szCs w:val="22"/>
        </w:rPr>
        <w:t xml:space="preserve"> pokud to nevyplývá z ujednání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y, ani</w:t>
      </w:r>
    </w:p>
    <w:p w14:paraId="2BB2B15A" w14:textId="77777777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jinak nezneužije proti zájmům </w:t>
      </w:r>
      <w:r w:rsidR="00D027B4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Pr="008B3C17">
        <w:rPr>
          <w:rFonts w:asciiTheme="minorHAnsi" w:hAnsiTheme="minorHAnsi" w:cstheme="minorHAnsi"/>
          <w:sz w:val="22"/>
          <w:szCs w:val="22"/>
        </w:rPr>
        <w:t>.</w:t>
      </w:r>
    </w:p>
    <w:p w14:paraId="014A9A66" w14:textId="77777777" w:rsidR="004A4C03" w:rsidRPr="008B3C17" w:rsidRDefault="004A4C0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611E039" w14:textId="77777777" w:rsidR="004A4C03" w:rsidRPr="008B3C17" w:rsidRDefault="001B4870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Důvěrné 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nformace jsou a zůstávají i po předání či jiném zpřístupnění </w:t>
      </w:r>
      <w:r w:rsidR="00D027B4" w:rsidRPr="008B3C17">
        <w:rPr>
          <w:rFonts w:asciiTheme="minorHAnsi" w:hAnsiTheme="minorHAnsi" w:cstheme="minorHAnsi"/>
          <w:sz w:val="22"/>
          <w:szCs w:val="22"/>
        </w:rPr>
        <w:t>Zájemci o informac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 podle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mlouvy výlučným vlastnictvím </w:t>
      </w:r>
      <w:r w:rsidR="00D027B4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="004A4C03" w:rsidRPr="008B3C17">
        <w:rPr>
          <w:rFonts w:asciiTheme="minorHAnsi" w:hAnsiTheme="minorHAnsi" w:cstheme="minorHAnsi"/>
          <w:sz w:val="22"/>
          <w:szCs w:val="22"/>
        </w:rPr>
        <w:t>.</w:t>
      </w:r>
    </w:p>
    <w:p w14:paraId="16D3A1C9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4FF2480A" w14:textId="77777777" w:rsidR="004A4C03" w:rsidRPr="008B3C17" w:rsidRDefault="004A4C03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ovinnosti podle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neomezují případnou povinnost </w:t>
      </w:r>
      <w:r w:rsidR="000421B9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>stran</w:t>
      </w:r>
      <w:r w:rsidR="000421B9" w:rsidRPr="008B3C17">
        <w:rPr>
          <w:rFonts w:asciiTheme="minorHAnsi" w:hAnsiTheme="minorHAnsi" w:cstheme="minorHAnsi"/>
          <w:sz w:val="22"/>
          <w:szCs w:val="22"/>
        </w:rPr>
        <w:t>y</w:t>
      </w:r>
      <w:r w:rsidRPr="008B3C17">
        <w:rPr>
          <w:rFonts w:asciiTheme="minorHAnsi" w:hAnsiTheme="minorHAnsi" w:cstheme="minorHAnsi"/>
          <w:sz w:val="22"/>
          <w:szCs w:val="22"/>
        </w:rPr>
        <w:t xml:space="preserve"> poskyt</w:t>
      </w:r>
      <w:r w:rsidR="001B4870" w:rsidRPr="008B3C17">
        <w:rPr>
          <w:rFonts w:asciiTheme="minorHAnsi" w:hAnsiTheme="minorHAnsi" w:cstheme="minorHAnsi"/>
          <w:sz w:val="22"/>
          <w:szCs w:val="22"/>
        </w:rPr>
        <w:t>nout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Důvěrné </w:t>
      </w:r>
      <w:r w:rsidRPr="008B3C17">
        <w:rPr>
          <w:rFonts w:asciiTheme="minorHAnsi" w:hAnsiTheme="minorHAnsi" w:cstheme="minorHAnsi"/>
          <w:sz w:val="22"/>
          <w:szCs w:val="22"/>
        </w:rPr>
        <w:t>informace státním a jiným orgánům, zejména soudům a policii, pokud taková povinnost vyplývá z obecně závazného právního předpisu nebo pravomocného rozhodnutí vydaného na základě a v souladu s obecně závazným právním předpisem.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D027B4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 je povinen </w:t>
      </w:r>
      <w:r w:rsidR="00291E23" w:rsidRPr="008B3C17">
        <w:rPr>
          <w:rFonts w:asciiTheme="minorHAnsi" w:hAnsiTheme="minorHAnsi" w:cstheme="minorHAnsi"/>
          <w:sz w:val="22"/>
          <w:szCs w:val="22"/>
        </w:rPr>
        <w:lastRenderedPageBreak/>
        <w:t>o</w:t>
      </w:r>
      <w:r w:rsidR="000421B9" w:rsidRPr="008B3C17">
        <w:rPr>
          <w:rFonts w:asciiTheme="minorHAnsi" w:hAnsiTheme="minorHAnsi" w:cstheme="minorHAnsi"/>
          <w:sz w:val="22"/>
          <w:szCs w:val="22"/>
        </w:rPr>
        <w:t> 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takové povinnosti bez zbytečného odkladu </w:t>
      </w:r>
      <w:r w:rsidR="000421B9" w:rsidRPr="008B3C17">
        <w:rPr>
          <w:rFonts w:asciiTheme="minorHAnsi" w:hAnsiTheme="minorHAnsi" w:cstheme="minorHAnsi"/>
          <w:sz w:val="22"/>
          <w:szCs w:val="22"/>
        </w:rPr>
        <w:t xml:space="preserve">předem 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písemně informovat </w:t>
      </w:r>
      <w:r w:rsidR="00D027B4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="000421B9" w:rsidRPr="008B3C17">
        <w:rPr>
          <w:rFonts w:asciiTheme="minorHAnsi" w:hAnsiTheme="minorHAnsi" w:cstheme="minorHAnsi"/>
          <w:sz w:val="22"/>
          <w:szCs w:val="22"/>
        </w:rPr>
        <w:t xml:space="preserve"> a učinit taková právně komfortní opatření,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 aby ochrana Důvěrných informací nedoznala újmy.</w:t>
      </w:r>
    </w:p>
    <w:p w14:paraId="1CC289AE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09A45361" w14:textId="77777777" w:rsidR="00B71872" w:rsidRDefault="00D027B4" w:rsidP="00B71872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B71872">
        <w:rPr>
          <w:rFonts w:asciiTheme="minorHAnsi" w:hAnsiTheme="minorHAnsi" w:cstheme="minorHAnsi"/>
          <w:sz w:val="22"/>
          <w:szCs w:val="22"/>
        </w:rPr>
        <w:t>Zájemce o informaci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 se zavazuje vrátit </w:t>
      </w:r>
      <w:r w:rsidR="001B4870" w:rsidRPr="00B71872">
        <w:rPr>
          <w:rFonts w:asciiTheme="minorHAnsi" w:hAnsiTheme="minorHAnsi" w:cstheme="minorHAnsi"/>
          <w:sz w:val="22"/>
          <w:szCs w:val="22"/>
        </w:rPr>
        <w:t>Důvěrné i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nformace, které obdržel na základě nebo v souvislosti s touto </w:t>
      </w:r>
      <w:r w:rsidR="00291E23" w:rsidRPr="00B71872">
        <w:rPr>
          <w:rFonts w:asciiTheme="minorHAnsi" w:hAnsiTheme="minorHAnsi" w:cstheme="minorHAnsi"/>
          <w:sz w:val="22"/>
          <w:szCs w:val="22"/>
        </w:rPr>
        <w:t>S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mlouvou </w:t>
      </w:r>
      <w:r w:rsidRPr="00B71872">
        <w:rPr>
          <w:rFonts w:asciiTheme="minorHAnsi" w:hAnsiTheme="minorHAnsi" w:cstheme="minorHAnsi"/>
          <w:sz w:val="22"/>
          <w:szCs w:val="22"/>
        </w:rPr>
        <w:t>Vlastníkovi informace</w:t>
      </w:r>
      <w:r w:rsidR="001A53A6" w:rsidRPr="00B71872">
        <w:rPr>
          <w:rFonts w:asciiTheme="minorHAnsi" w:hAnsiTheme="minorHAnsi" w:cstheme="minorHAnsi"/>
          <w:sz w:val="22"/>
          <w:szCs w:val="22"/>
        </w:rPr>
        <w:t>,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 a to do deseti (10) dnů od ukončení jednání podle čl. I. odst. 1 této </w:t>
      </w:r>
      <w:r w:rsidR="000421B9" w:rsidRPr="00B71872">
        <w:rPr>
          <w:rFonts w:asciiTheme="minorHAnsi" w:hAnsiTheme="minorHAnsi" w:cstheme="minorHAnsi"/>
          <w:sz w:val="22"/>
          <w:szCs w:val="22"/>
        </w:rPr>
        <w:t>S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mlouvy, </w:t>
      </w:r>
      <w:r w:rsidR="000421B9" w:rsidRPr="00B71872">
        <w:rPr>
          <w:rFonts w:asciiTheme="minorHAnsi" w:hAnsiTheme="minorHAnsi" w:cstheme="minorHAnsi"/>
          <w:sz w:val="22"/>
          <w:szCs w:val="22"/>
        </w:rPr>
        <w:t xml:space="preserve">vždy však 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nejpozději do deseti (10) dnů poté, kdy byl </w:t>
      </w:r>
      <w:r w:rsidRPr="00B71872">
        <w:rPr>
          <w:rFonts w:asciiTheme="minorHAnsi" w:hAnsiTheme="minorHAnsi" w:cstheme="minorHAnsi"/>
          <w:sz w:val="22"/>
          <w:szCs w:val="22"/>
        </w:rPr>
        <w:t xml:space="preserve">Vlastníkem informace 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k vrácení </w:t>
      </w:r>
      <w:r w:rsidR="001B4870" w:rsidRPr="00B71872">
        <w:rPr>
          <w:rFonts w:asciiTheme="minorHAnsi" w:hAnsiTheme="minorHAnsi" w:cstheme="minorHAnsi"/>
          <w:sz w:val="22"/>
          <w:szCs w:val="22"/>
        </w:rPr>
        <w:t>Důvěrných i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nformací </w:t>
      </w:r>
      <w:r w:rsidR="0023770A" w:rsidRPr="00B71872">
        <w:rPr>
          <w:rFonts w:asciiTheme="minorHAnsi" w:hAnsiTheme="minorHAnsi" w:cstheme="minorHAnsi"/>
          <w:sz w:val="22"/>
          <w:szCs w:val="22"/>
        </w:rPr>
        <w:t xml:space="preserve">písemně </w:t>
      </w:r>
      <w:r w:rsidR="004A4C03" w:rsidRPr="00B71872">
        <w:rPr>
          <w:rFonts w:asciiTheme="minorHAnsi" w:hAnsiTheme="minorHAnsi" w:cstheme="minorHAnsi"/>
          <w:sz w:val="22"/>
          <w:szCs w:val="22"/>
        </w:rPr>
        <w:t>vyzván.</w:t>
      </w:r>
    </w:p>
    <w:p w14:paraId="508BC647" w14:textId="77777777" w:rsidR="00B71872" w:rsidRDefault="00B71872" w:rsidP="00B71872">
      <w:pPr>
        <w:pStyle w:val="Odstavecseseznamem"/>
        <w:rPr>
          <w:rFonts w:asciiTheme="minorHAnsi" w:hAnsiTheme="minorHAnsi" w:cstheme="minorHAnsi"/>
          <w:sz w:val="22"/>
          <w:szCs w:val="22"/>
        </w:rPr>
      </w:pPr>
    </w:p>
    <w:p w14:paraId="615F4EF1" w14:textId="358C384E" w:rsidR="00775BD1" w:rsidRPr="00B71872" w:rsidRDefault="00B71872" w:rsidP="00B71872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775BD1" w:rsidRPr="00B71872">
        <w:rPr>
          <w:rFonts w:asciiTheme="minorHAnsi" w:hAnsiTheme="minorHAnsi" w:cstheme="minorHAnsi"/>
          <w:sz w:val="22"/>
          <w:szCs w:val="22"/>
        </w:rPr>
        <w:t>Závazek zachování mlčenlivost zahrnuje rovněž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75BD1" w:rsidRPr="00B71872">
        <w:rPr>
          <w:rFonts w:asciiTheme="minorHAnsi" w:hAnsiTheme="minorHAnsi" w:cstheme="minorHAnsi"/>
          <w:sz w:val="22"/>
          <w:szCs w:val="22"/>
        </w:rPr>
        <w:t xml:space="preserve">povinnost okamžitě hlásit a informovat </w:t>
      </w:r>
      <w:r w:rsidR="00504A5A">
        <w:rPr>
          <w:rFonts w:asciiTheme="minorHAnsi" w:hAnsiTheme="minorHAnsi" w:cstheme="minorHAnsi"/>
          <w:sz w:val="22"/>
          <w:szCs w:val="22"/>
        </w:rPr>
        <w:t>Aveniro</w:t>
      </w:r>
      <w:r w:rsidR="00775BD1" w:rsidRPr="00B71872">
        <w:rPr>
          <w:rFonts w:asciiTheme="minorHAnsi" w:hAnsiTheme="minorHAnsi" w:cstheme="minorHAnsi"/>
          <w:sz w:val="22"/>
          <w:szCs w:val="22"/>
        </w:rPr>
        <w:t xml:space="preserve"> o jakýchkoli okolnostech, které by mohly ohrozit utajení utajovaných informací, jako je např. porušení zabezpečení údajů a/nebo jejich únik, ztráta dokumentů a/nebo údajů, interakce s novináři či </w:t>
      </w:r>
      <w:r w:rsidR="00C15C67" w:rsidRPr="00B71872">
        <w:rPr>
          <w:rFonts w:asciiTheme="minorHAnsi" w:hAnsiTheme="minorHAnsi" w:cstheme="minorHAnsi"/>
          <w:sz w:val="22"/>
          <w:szCs w:val="22"/>
        </w:rPr>
        <w:t>fotografy</w:t>
      </w:r>
      <w:r w:rsidR="00775BD1" w:rsidRPr="00B71872">
        <w:rPr>
          <w:rFonts w:asciiTheme="minorHAnsi" w:hAnsiTheme="minorHAnsi" w:cstheme="minorHAnsi"/>
          <w:sz w:val="22"/>
          <w:szCs w:val="22"/>
        </w:rPr>
        <w:t xml:space="preserve"> atd. </w:t>
      </w:r>
    </w:p>
    <w:p w14:paraId="1E22CE30" w14:textId="77777777" w:rsidR="00414AA5" w:rsidRPr="008B3C17" w:rsidRDefault="00414AA5">
      <w:pPr>
        <w:rPr>
          <w:rFonts w:asciiTheme="minorHAnsi" w:hAnsiTheme="minorHAnsi" w:cstheme="minorHAnsi"/>
          <w:sz w:val="22"/>
          <w:szCs w:val="22"/>
        </w:rPr>
      </w:pPr>
    </w:p>
    <w:p w14:paraId="384CD85C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IV.</w:t>
      </w:r>
    </w:p>
    <w:p w14:paraId="771521DA" w14:textId="23084EEB" w:rsidR="004A4C03" w:rsidRPr="008B3C17" w:rsidRDefault="009A0A3A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SMLUVNÍ POKUTA A </w:t>
      </w:r>
      <w:r w:rsidR="00436E4E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NáHRADA ŠKODY</w:t>
      </w:r>
    </w:p>
    <w:p w14:paraId="00C09FA3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24E72689" w14:textId="10B33288" w:rsidR="009A0A3A" w:rsidRPr="008B3C17" w:rsidRDefault="009A0A3A" w:rsidP="00504A5A">
      <w:pPr>
        <w:numPr>
          <w:ilvl w:val="0"/>
          <w:numId w:val="14"/>
        </w:numPr>
        <w:tabs>
          <w:tab w:val="clear" w:pos="3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Strana, která poruší bezpečí a utajení Důvěrných informací je povinna zaplatit druhé smluvní straně smluvní pokutu ve výši </w:t>
      </w:r>
      <w:r w:rsidR="00504A5A">
        <w:rPr>
          <w:rFonts w:asciiTheme="minorHAnsi" w:hAnsiTheme="minorHAnsi" w:cstheme="minorHAnsi"/>
          <w:sz w:val="22"/>
          <w:szCs w:val="22"/>
        </w:rPr>
        <w:t>10</w:t>
      </w:r>
      <w:r w:rsidRPr="008B3C17">
        <w:rPr>
          <w:rFonts w:asciiTheme="minorHAnsi" w:hAnsiTheme="minorHAnsi" w:cstheme="minorHAnsi"/>
          <w:sz w:val="22"/>
          <w:szCs w:val="22"/>
        </w:rPr>
        <w:t xml:space="preserve">.000,- EUR (slovy </w:t>
      </w:r>
      <w:r w:rsidR="00504A5A">
        <w:rPr>
          <w:rFonts w:asciiTheme="minorHAnsi" w:hAnsiTheme="minorHAnsi" w:cstheme="minorHAnsi"/>
          <w:sz w:val="22"/>
          <w:szCs w:val="22"/>
        </w:rPr>
        <w:t>deset</w:t>
      </w:r>
      <w:r w:rsidRPr="008B3C17">
        <w:rPr>
          <w:rFonts w:asciiTheme="minorHAnsi" w:hAnsiTheme="minorHAnsi" w:cstheme="minorHAnsi"/>
          <w:sz w:val="22"/>
          <w:szCs w:val="22"/>
        </w:rPr>
        <w:t xml:space="preserve"> tisíc EUR) za každé porušení takové povinnosti, a to do třiceti (30) dnů ode dne doručení faktury vystavenou na její uhrazení. </w:t>
      </w:r>
      <w:r w:rsidR="00775BD1" w:rsidRPr="008B3C17">
        <w:rPr>
          <w:rFonts w:asciiTheme="minorHAnsi" w:hAnsiTheme="minorHAnsi" w:cstheme="minorHAnsi"/>
          <w:sz w:val="22"/>
          <w:szCs w:val="22"/>
        </w:rPr>
        <w:t xml:space="preserve">Sjednáním </w:t>
      </w:r>
      <w:r w:rsidRPr="008B3C17">
        <w:rPr>
          <w:rFonts w:asciiTheme="minorHAnsi" w:hAnsiTheme="minorHAnsi" w:cstheme="minorHAnsi"/>
          <w:sz w:val="22"/>
          <w:szCs w:val="22"/>
        </w:rPr>
        <w:t xml:space="preserve">smluvní pokuty není nijak dotčen ani omezen nárok </w:t>
      </w:r>
      <w:r w:rsidR="00775BD1" w:rsidRPr="008B3C17">
        <w:rPr>
          <w:rFonts w:asciiTheme="minorHAnsi" w:hAnsiTheme="minorHAnsi" w:cstheme="minorHAnsi"/>
          <w:sz w:val="22"/>
          <w:szCs w:val="22"/>
        </w:rPr>
        <w:t xml:space="preserve">postižené smluvní strany </w:t>
      </w:r>
      <w:r w:rsidRPr="008B3C17">
        <w:rPr>
          <w:rFonts w:asciiTheme="minorHAnsi" w:hAnsiTheme="minorHAnsi" w:cstheme="minorHAnsi"/>
          <w:sz w:val="22"/>
          <w:szCs w:val="22"/>
        </w:rPr>
        <w:t>na náhradu veškeré vzniklé škody.</w:t>
      </w:r>
    </w:p>
    <w:p w14:paraId="25D33DE5" w14:textId="77777777" w:rsidR="009A0A3A" w:rsidRPr="008B3C17" w:rsidRDefault="009A0A3A" w:rsidP="001856E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3979148" w14:textId="7F1DDE91" w:rsidR="004A4C03" w:rsidRPr="008B3C17" w:rsidRDefault="001856E3" w:rsidP="00504A5A">
      <w:pPr>
        <w:numPr>
          <w:ilvl w:val="0"/>
          <w:numId w:val="14"/>
        </w:numPr>
        <w:tabs>
          <w:tab w:val="clear" w:pos="3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Strana, která poruší bezpečí a utajení </w:t>
      </w:r>
      <w:r w:rsidR="00B26142" w:rsidRPr="008B3C17">
        <w:rPr>
          <w:rFonts w:asciiTheme="minorHAnsi" w:hAnsiTheme="minorHAnsi" w:cstheme="minorHAnsi"/>
          <w:sz w:val="22"/>
          <w:szCs w:val="22"/>
        </w:rPr>
        <w:t xml:space="preserve">Důvěrných </w:t>
      </w:r>
      <w:r w:rsidRPr="008B3C17">
        <w:rPr>
          <w:rFonts w:asciiTheme="minorHAnsi" w:hAnsiTheme="minorHAnsi" w:cstheme="minorHAnsi"/>
          <w:sz w:val="22"/>
          <w:szCs w:val="22"/>
        </w:rPr>
        <w:t xml:space="preserve">informací je povinna zaplatit druhé smluvní </w:t>
      </w:r>
      <w:r w:rsidR="00C15C67" w:rsidRPr="008B3C17">
        <w:rPr>
          <w:rFonts w:asciiTheme="minorHAnsi" w:hAnsiTheme="minorHAnsi" w:cstheme="minorHAnsi"/>
          <w:sz w:val="22"/>
          <w:szCs w:val="22"/>
        </w:rPr>
        <w:t>straně náhradu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C15C67" w:rsidRPr="008B3C17">
        <w:rPr>
          <w:rFonts w:asciiTheme="minorHAnsi" w:hAnsiTheme="minorHAnsi" w:cstheme="minorHAnsi"/>
          <w:sz w:val="22"/>
          <w:szCs w:val="22"/>
        </w:rPr>
        <w:t>veškeré vzniklé</w:t>
      </w:r>
      <w:r w:rsidRPr="008B3C17">
        <w:rPr>
          <w:rFonts w:asciiTheme="minorHAnsi" w:hAnsiTheme="minorHAnsi" w:cstheme="minorHAnsi"/>
          <w:sz w:val="22"/>
          <w:szCs w:val="22"/>
        </w:rPr>
        <w:t xml:space="preserve"> škody a nemajetkové újmy dle § 2951 a</w:t>
      </w:r>
      <w:r w:rsidR="00B26142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Pr="008B3C17">
        <w:rPr>
          <w:rFonts w:asciiTheme="minorHAnsi" w:hAnsiTheme="minorHAnsi" w:cstheme="minorHAnsi"/>
          <w:sz w:val="22"/>
          <w:szCs w:val="22"/>
        </w:rPr>
        <w:t>n</w:t>
      </w:r>
      <w:r w:rsidR="00B26142" w:rsidRPr="008B3C17">
        <w:rPr>
          <w:rFonts w:asciiTheme="minorHAnsi" w:hAnsiTheme="minorHAnsi" w:cstheme="minorHAnsi"/>
          <w:sz w:val="22"/>
          <w:szCs w:val="22"/>
        </w:rPr>
        <w:t>ásledujících</w:t>
      </w:r>
      <w:r w:rsidRPr="008B3C17">
        <w:rPr>
          <w:rFonts w:asciiTheme="minorHAnsi" w:hAnsiTheme="minorHAnsi" w:cstheme="minorHAnsi"/>
          <w:sz w:val="22"/>
          <w:szCs w:val="22"/>
        </w:rPr>
        <w:t xml:space="preserve"> zákona č. 89/2012 Sb., občanského zákoníku, ve znění pozdějších předpisů, a to včetně zisku, který </w:t>
      </w:r>
      <w:r w:rsidR="00E54E6F" w:rsidRPr="008B3C17">
        <w:rPr>
          <w:rFonts w:asciiTheme="minorHAnsi" w:hAnsiTheme="minorHAnsi" w:cstheme="minorHAnsi"/>
          <w:sz w:val="22"/>
          <w:szCs w:val="22"/>
        </w:rPr>
        <w:t xml:space="preserve">druhé </w:t>
      </w:r>
      <w:r w:rsidR="00C15C67" w:rsidRPr="008B3C17">
        <w:rPr>
          <w:rFonts w:asciiTheme="minorHAnsi" w:hAnsiTheme="minorHAnsi" w:cstheme="minorHAnsi"/>
          <w:sz w:val="22"/>
          <w:szCs w:val="22"/>
        </w:rPr>
        <w:t>straně ušel</w:t>
      </w:r>
      <w:r w:rsidRPr="008B3C17">
        <w:rPr>
          <w:rFonts w:asciiTheme="minorHAnsi" w:hAnsiTheme="minorHAnsi" w:cstheme="minorHAnsi"/>
          <w:sz w:val="22"/>
          <w:szCs w:val="22"/>
        </w:rPr>
        <w:t xml:space="preserve"> v důsledku porušení povinnosti dle této smlouvy.</w:t>
      </w:r>
    </w:p>
    <w:p w14:paraId="141C0203" w14:textId="77777777" w:rsidR="00775BD1" w:rsidRPr="008B3C17" w:rsidRDefault="00775BD1" w:rsidP="001856E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EF7BD3C" w14:textId="77777777" w:rsidR="001856E3" w:rsidRPr="008B3C17" w:rsidRDefault="001856E3" w:rsidP="001856E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8AD4D2C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V.</w:t>
      </w:r>
    </w:p>
    <w:p w14:paraId="0B767EE8" w14:textId="77777777" w:rsidR="00D017C2" w:rsidRPr="008B3C17" w:rsidRDefault="00D017C2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Platnost a účinnost</w:t>
      </w:r>
      <w:r w:rsidR="00723677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 SMLOUVY</w:t>
      </w:r>
    </w:p>
    <w:p w14:paraId="5BEF4FAA" w14:textId="77777777" w:rsidR="00D017C2" w:rsidRPr="008B3C17" w:rsidRDefault="00D017C2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6D00E3E" w14:textId="25E52269" w:rsidR="00D017C2" w:rsidRPr="008B3C17" w:rsidRDefault="00D017C2" w:rsidP="00D017C2">
      <w:pPr>
        <w:numPr>
          <w:ilvl w:val="0"/>
          <w:numId w:val="6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Tato Smlouva nabývá platnosti</w:t>
      </w:r>
      <w:r w:rsidR="00436E4E" w:rsidRPr="008B3C17">
        <w:rPr>
          <w:rFonts w:asciiTheme="minorHAnsi" w:hAnsiTheme="minorHAnsi" w:cstheme="minorHAnsi"/>
          <w:sz w:val="22"/>
          <w:szCs w:val="22"/>
        </w:rPr>
        <w:t xml:space="preserve"> a účinnosti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641638" w:rsidRPr="008B3C17">
        <w:rPr>
          <w:rFonts w:asciiTheme="minorHAnsi" w:hAnsiTheme="minorHAnsi" w:cstheme="minorHAnsi"/>
          <w:sz w:val="22"/>
          <w:szCs w:val="22"/>
        </w:rPr>
        <w:t>dnem podpisu</w:t>
      </w:r>
      <w:r w:rsidRPr="008B3C17">
        <w:rPr>
          <w:rFonts w:asciiTheme="minorHAnsi" w:hAnsiTheme="minorHAnsi" w:cstheme="minorHAnsi"/>
          <w:sz w:val="22"/>
          <w:szCs w:val="22"/>
        </w:rPr>
        <w:t xml:space="preserve"> ob</w:t>
      </w:r>
      <w:r w:rsidR="00641638" w:rsidRPr="008B3C17">
        <w:rPr>
          <w:rFonts w:asciiTheme="minorHAnsi" w:hAnsiTheme="minorHAnsi" w:cstheme="minorHAnsi"/>
          <w:sz w:val="22"/>
          <w:szCs w:val="22"/>
        </w:rPr>
        <w:t>ou</w:t>
      </w:r>
      <w:r w:rsidR="00436E4E" w:rsidRPr="008B3C17">
        <w:rPr>
          <w:rFonts w:asciiTheme="minorHAnsi" w:hAnsiTheme="minorHAnsi" w:cstheme="minorHAnsi"/>
          <w:sz w:val="22"/>
          <w:szCs w:val="22"/>
        </w:rPr>
        <w:t xml:space="preserve"> smluvní</w:t>
      </w:r>
      <w:r w:rsidR="00641638" w:rsidRPr="008B3C17">
        <w:rPr>
          <w:rFonts w:asciiTheme="minorHAnsi" w:hAnsiTheme="minorHAnsi" w:cstheme="minorHAnsi"/>
          <w:sz w:val="22"/>
          <w:szCs w:val="22"/>
        </w:rPr>
        <w:t>ch</w:t>
      </w:r>
      <w:r w:rsidRPr="008B3C17">
        <w:rPr>
          <w:rFonts w:asciiTheme="minorHAnsi" w:hAnsiTheme="minorHAnsi" w:cstheme="minorHAnsi"/>
          <w:sz w:val="22"/>
          <w:szCs w:val="22"/>
        </w:rPr>
        <w:t xml:space="preserve"> stran</w:t>
      </w:r>
      <w:r w:rsidR="00641638" w:rsidRPr="008B3C17">
        <w:rPr>
          <w:rFonts w:asciiTheme="minorHAnsi" w:hAnsiTheme="minorHAnsi" w:cstheme="minorHAnsi"/>
          <w:sz w:val="22"/>
          <w:szCs w:val="22"/>
        </w:rPr>
        <w:t>, resp. dnem podpisu druhé ze smluvních stran</w:t>
      </w:r>
      <w:r w:rsidRPr="008B3C17">
        <w:rPr>
          <w:rFonts w:asciiTheme="minorHAnsi" w:hAnsiTheme="minorHAnsi" w:cstheme="minorHAnsi"/>
          <w:sz w:val="22"/>
          <w:szCs w:val="22"/>
        </w:rPr>
        <w:t>.</w:t>
      </w:r>
    </w:p>
    <w:p w14:paraId="76BF200F" w14:textId="77777777" w:rsidR="00D017C2" w:rsidRPr="008B3C17" w:rsidRDefault="00D017C2">
      <w:pPr>
        <w:jc w:val="center"/>
        <w:rPr>
          <w:rFonts w:asciiTheme="minorHAnsi" w:hAnsiTheme="minorHAnsi" w:cstheme="minorHAnsi"/>
          <w:bCs/>
          <w:sz w:val="22"/>
          <w:szCs w:val="22"/>
        </w:rPr>
      </w:pPr>
    </w:p>
    <w:p w14:paraId="1D3DE0DA" w14:textId="3C52444B" w:rsidR="00D017C2" w:rsidRPr="008B3C17" w:rsidRDefault="00D017C2" w:rsidP="00553817">
      <w:pPr>
        <w:tabs>
          <w:tab w:val="left" w:pos="426"/>
        </w:tabs>
        <w:ind w:left="426" w:hanging="426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3C17">
        <w:rPr>
          <w:rFonts w:asciiTheme="minorHAnsi" w:hAnsiTheme="minorHAnsi" w:cstheme="minorHAnsi"/>
          <w:bCs/>
          <w:sz w:val="22"/>
          <w:szCs w:val="22"/>
        </w:rPr>
        <w:t>2.</w:t>
      </w:r>
      <w:r w:rsidRPr="008B3C17">
        <w:rPr>
          <w:rFonts w:asciiTheme="minorHAnsi" w:hAnsiTheme="minorHAnsi" w:cstheme="minorHAnsi"/>
          <w:bCs/>
          <w:sz w:val="22"/>
          <w:szCs w:val="22"/>
        </w:rPr>
        <w:tab/>
        <w:t xml:space="preserve">Tato Smlouva se uzavírá na dobu </w:t>
      </w:r>
      <w:r w:rsidR="00436E4E" w:rsidRPr="008B3C17">
        <w:rPr>
          <w:rFonts w:asciiTheme="minorHAnsi" w:hAnsiTheme="minorHAnsi" w:cstheme="minorHAnsi"/>
          <w:bCs/>
          <w:sz w:val="22"/>
          <w:szCs w:val="22"/>
        </w:rPr>
        <w:t>ne</w:t>
      </w:r>
      <w:r w:rsidRPr="008B3C17">
        <w:rPr>
          <w:rFonts w:asciiTheme="minorHAnsi" w:hAnsiTheme="minorHAnsi" w:cstheme="minorHAnsi"/>
          <w:bCs/>
          <w:sz w:val="22"/>
          <w:szCs w:val="22"/>
        </w:rPr>
        <w:t>určitou</w:t>
      </w:r>
      <w:r w:rsidR="007877B8" w:rsidRPr="008B3C17">
        <w:rPr>
          <w:rFonts w:asciiTheme="minorHAnsi" w:hAnsiTheme="minorHAnsi" w:cstheme="minorHAnsi"/>
          <w:bCs/>
          <w:sz w:val="22"/>
          <w:szCs w:val="22"/>
        </w:rPr>
        <w:t>.</w:t>
      </w:r>
    </w:p>
    <w:p w14:paraId="69E7D958" w14:textId="77777777" w:rsidR="00D017C2" w:rsidRPr="008B3C17" w:rsidRDefault="00D017C2" w:rsidP="00D017C2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59126145" w14:textId="77777777" w:rsidR="0033760C" w:rsidRPr="008B3C17" w:rsidRDefault="0033760C" w:rsidP="0033760C">
      <w:pPr>
        <w:tabs>
          <w:tab w:val="left" w:pos="426"/>
        </w:tabs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A8A0FB1" w14:textId="77777777" w:rsidR="002A67CB" w:rsidRPr="008B3C17" w:rsidRDefault="002A67CB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VI.</w:t>
      </w:r>
    </w:p>
    <w:p w14:paraId="4D88E6D8" w14:textId="6B592C4B" w:rsidR="00041E2D" w:rsidRPr="008B3C17" w:rsidRDefault="00066675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ROZHODNÉ</w:t>
      </w:r>
      <w:r w:rsidR="00041E2D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 PRÁVO a </w:t>
      </w:r>
      <w:r w:rsidR="00E54E6F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SOUDNÍ PŘÍSLUŠNOST</w:t>
      </w:r>
    </w:p>
    <w:p w14:paraId="180CDBBD" w14:textId="77777777" w:rsidR="00041E2D" w:rsidRPr="008B3C17" w:rsidRDefault="00041E2D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</w:p>
    <w:p w14:paraId="4056B162" w14:textId="731CEBC5" w:rsidR="00041E2D" w:rsidRPr="008B3C17" w:rsidRDefault="00041E2D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bCs/>
          <w:caps/>
          <w:sz w:val="22"/>
          <w:szCs w:val="22"/>
        </w:rPr>
        <w:t>1.</w:t>
      </w:r>
      <w:r w:rsidRPr="008B3C17">
        <w:rPr>
          <w:rFonts w:asciiTheme="minorHAnsi" w:hAnsiTheme="minorHAnsi" w:cstheme="minorHAnsi"/>
          <w:bCs/>
          <w:caps/>
          <w:sz w:val="22"/>
          <w:szCs w:val="22"/>
        </w:rPr>
        <w:tab/>
      </w:r>
      <w:r w:rsidRPr="008B3C17">
        <w:rPr>
          <w:rFonts w:asciiTheme="minorHAnsi" w:hAnsiTheme="minorHAnsi" w:cstheme="minorHAnsi"/>
          <w:sz w:val="22"/>
          <w:szCs w:val="22"/>
        </w:rPr>
        <w:t xml:space="preserve">Tato Smlouva a právní vztahy mezi </w:t>
      </w:r>
      <w:r w:rsidR="00066675" w:rsidRPr="008B3C17">
        <w:rPr>
          <w:rFonts w:asciiTheme="minorHAnsi" w:hAnsiTheme="minorHAnsi" w:cstheme="minorHAnsi"/>
          <w:sz w:val="22"/>
          <w:szCs w:val="22"/>
        </w:rPr>
        <w:t xml:space="preserve">smluvními </w:t>
      </w:r>
      <w:r w:rsidRPr="008B3C17">
        <w:rPr>
          <w:rFonts w:asciiTheme="minorHAnsi" w:hAnsiTheme="minorHAnsi" w:cstheme="minorHAnsi"/>
          <w:sz w:val="22"/>
          <w:szCs w:val="22"/>
        </w:rPr>
        <w:t>stranami z ní vyplývající a s ní související se řídí práv</w:t>
      </w:r>
      <w:r w:rsidR="00E54E6F" w:rsidRPr="008B3C17">
        <w:rPr>
          <w:rFonts w:asciiTheme="minorHAnsi" w:hAnsiTheme="minorHAnsi" w:cstheme="minorHAnsi"/>
          <w:sz w:val="22"/>
          <w:szCs w:val="22"/>
        </w:rPr>
        <w:t xml:space="preserve">ním řádem </w:t>
      </w:r>
      <w:r w:rsidR="00066675" w:rsidRPr="008B3C17">
        <w:rPr>
          <w:rFonts w:asciiTheme="minorHAnsi" w:hAnsiTheme="minorHAnsi" w:cstheme="minorHAnsi"/>
          <w:sz w:val="22"/>
          <w:szCs w:val="22"/>
        </w:rPr>
        <w:t>České</w:t>
      </w:r>
      <w:r w:rsidRPr="008B3C17">
        <w:rPr>
          <w:rFonts w:asciiTheme="minorHAnsi" w:hAnsiTheme="minorHAnsi" w:cstheme="minorHAnsi"/>
          <w:sz w:val="22"/>
          <w:szCs w:val="22"/>
        </w:rPr>
        <w:t xml:space="preserve"> republiky</w:t>
      </w:r>
      <w:r w:rsidR="00E54E6F" w:rsidRPr="008B3C17">
        <w:rPr>
          <w:rFonts w:asciiTheme="minorHAnsi" w:hAnsiTheme="minorHAnsi" w:cstheme="minorHAnsi"/>
          <w:sz w:val="22"/>
          <w:szCs w:val="22"/>
        </w:rPr>
        <w:t>.</w:t>
      </w:r>
    </w:p>
    <w:p w14:paraId="58DFE0A1" w14:textId="77777777" w:rsidR="00041E2D" w:rsidRPr="008B3C17" w:rsidRDefault="00041E2D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FB96D23" w14:textId="77EE30D3" w:rsidR="00041E2D" w:rsidRPr="008B3C17" w:rsidRDefault="00041E2D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2.</w:t>
      </w:r>
      <w:r w:rsidRPr="008B3C17">
        <w:rPr>
          <w:rFonts w:asciiTheme="minorHAnsi" w:hAnsiTheme="minorHAnsi" w:cstheme="minorHAnsi"/>
          <w:sz w:val="22"/>
          <w:szCs w:val="22"/>
        </w:rPr>
        <w:tab/>
        <w:t xml:space="preserve">Jakékoliv spory a rozpory mezi stranami z této smlouvy vyplývající a s ní související budou nejdříve řešeny smírně, vzájemným jednáním </w:t>
      </w:r>
      <w:r w:rsidR="00066675" w:rsidRPr="008B3C17">
        <w:rPr>
          <w:rFonts w:asciiTheme="minorHAnsi" w:hAnsiTheme="minorHAnsi" w:cstheme="minorHAnsi"/>
          <w:sz w:val="22"/>
          <w:szCs w:val="22"/>
        </w:rPr>
        <w:t xml:space="preserve">smluvních </w:t>
      </w:r>
      <w:r w:rsidRPr="008B3C17">
        <w:rPr>
          <w:rFonts w:asciiTheme="minorHAnsi" w:hAnsiTheme="minorHAnsi" w:cstheme="minorHAnsi"/>
          <w:sz w:val="22"/>
          <w:szCs w:val="22"/>
        </w:rPr>
        <w:t>stran.</w:t>
      </w:r>
      <w:r w:rsidR="001856E3" w:rsidRPr="008B3C17">
        <w:rPr>
          <w:rFonts w:asciiTheme="minorHAnsi" w:hAnsiTheme="minorHAnsi" w:cstheme="minorHAnsi"/>
          <w:sz w:val="22"/>
          <w:szCs w:val="22"/>
        </w:rPr>
        <w:t xml:space="preserve"> V případě nenalezení shody bude spor předložen k řešení Krajskému soudu v</w:t>
      </w:r>
      <w:r w:rsidR="00E54E6F" w:rsidRPr="008B3C17">
        <w:rPr>
          <w:rFonts w:asciiTheme="minorHAnsi" w:hAnsiTheme="minorHAnsi" w:cstheme="minorHAnsi"/>
          <w:sz w:val="22"/>
          <w:szCs w:val="22"/>
        </w:rPr>
        <w:t> </w:t>
      </w:r>
      <w:r w:rsidR="001856E3" w:rsidRPr="008B3C17">
        <w:rPr>
          <w:rFonts w:asciiTheme="minorHAnsi" w:hAnsiTheme="minorHAnsi" w:cstheme="minorHAnsi"/>
          <w:sz w:val="22"/>
          <w:szCs w:val="22"/>
        </w:rPr>
        <w:t>Praze</w:t>
      </w:r>
      <w:r w:rsidR="00E54E6F" w:rsidRPr="008B3C17">
        <w:rPr>
          <w:rFonts w:asciiTheme="minorHAnsi" w:hAnsiTheme="minorHAnsi" w:cstheme="minorHAnsi"/>
          <w:sz w:val="22"/>
          <w:szCs w:val="22"/>
        </w:rPr>
        <w:t>.</w:t>
      </w:r>
    </w:p>
    <w:p w14:paraId="279C99BA" w14:textId="77777777" w:rsidR="00041E2D" w:rsidRDefault="00041E2D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532820E0" w14:textId="77777777" w:rsidR="00B71872" w:rsidRDefault="00B71872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30342853" w14:textId="77777777" w:rsidR="00BC15F8" w:rsidRDefault="00BC15F8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5B5A5EEF" w14:textId="77777777" w:rsidR="00867283" w:rsidRDefault="00867283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E4CB730" w14:textId="77777777" w:rsidR="00867283" w:rsidRPr="008B3C17" w:rsidRDefault="00867283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5AF04AB9" w14:textId="77777777" w:rsidR="00775BD1" w:rsidRPr="008B3C17" w:rsidRDefault="00775BD1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</w:p>
    <w:p w14:paraId="638F6E59" w14:textId="4A81D7C7" w:rsidR="00890D42" w:rsidRPr="008B3C17" w:rsidRDefault="00890D42" w:rsidP="00890D42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Č</w:t>
      </w:r>
      <w:r w:rsidRPr="008B3C17">
        <w:rPr>
          <w:rFonts w:asciiTheme="minorHAnsi" w:hAnsiTheme="minorHAnsi" w:cstheme="minorHAnsi"/>
          <w:b/>
          <w:bCs/>
          <w:sz w:val="22"/>
          <w:szCs w:val="22"/>
        </w:rPr>
        <w:t>lánek</w:t>
      </w: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 VII.</w:t>
      </w:r>
    </w:p>
    <w:p w14:paraId="10893F33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Závěrečná ujednání</w:t>
      </w:r>
    </w:p>
    <w:p w14:paraId="7C4A4C75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496428E7" w14:textId="77777777" w:rsidR="004A4C03" w:rsidRPr="008B3C17" w:rsidRDefault="002A67CB" w:rsidP="002A67CB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1.</w:t>
      </w:r>
      <w:r w:rsidRPr="008B3C17">
        <w:rPr>
          <w:rFonts w:asciiTheme="minorHAnsi" w:hAnsiTheme="minorHAnsi" w:cstheme="minorHAnsi"/>
          <w:sz w:val="22"/>
          <w:szCs w:val="22"/>
        </w:rPr>
        <w:tab/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Nic v 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mlouvě nelze vykládat jako poskytnutí práv vyplývajících z duševního vlastnictví </w:t>
      </w:r>
      <w:r w:rsidR="00EC453C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 ani jako poskytnutí licence či jiného obdobného souhlasu k jakémukoliv jinému užití </w:t>
      </w:r>
      <w:r w:rsidR="00972669" w:rsidRPr="008B3C17">
        <w:rPr>
          <w:rFonts w:asciiTheme="minorHAnsi" w:hAnsiTheme="minorHAnsi" w:cstheme="minorHAnsi"/>
          <w:sz w:val="22"/>
          <w:szCs w:val="22"/>
        </w:rPr>
        <w:t>Důvěrných 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nformací, než jak je výslovně </w:t>
      </w:r>
      <w:r w:rsidR="00972669" w:rsidRPr="008B3C17">
        <w:rPr>
          <w:rFonts w:asciiTheme="minorHAnsi" w:hAnsiTheme="minorHAnsi" w:cstheme="minorHAnsi"/>
          <w:sz w:val="22"/>
          <w:szCs w:val="22"/>
        </w:rPr>
        <w:t xml:space="preserve">sjednáno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výše v této </w:t>
      </w:r>
      <w:r w:rsidR="00972669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>mlouvě.</w:t>
      </w:r>
    </w:p>
    <w:p w14:paraId="2281FE43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35768669" w14:textId="378DE778" w:rsidR="004A4C03" w:rsidRPr="008B3C17" w:rsidRDefault="00E54E6F" w:rsidP="00CF4476">
      <w:pPr>
        <w:numPr>
          <w:ilvl w:val="0"/>
          <w:numId w:val="6"/>
        </w:num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Za třetí osoby dle čl. III. odst. </w:t>
      </w:r>
      <w:r w:rsidR="00EC453C" w:rsidRPr="008B3C17">
        <w:rPr>
          <w:rFonts w:asciiTheme="minorHAnsi" w:hAnsiTheme="minorHAnsi" w:cstheme="minorHAnsi"/>
          <w:sz w:val="22"/>
          <w:szCs w:val="22"/>
        </w:rPr>
        <w:t>2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DA2D49" w:rsidRPr="008B3C17">
        <w:rPr>
          <w:rFonts w:asciiTheme="minorHAnsi" w:hAnsiTheme="minorHAnsi" w:cstheme="minorHAnsi"/>
          <w:sz w:val="22"/>
          <w:szCs w:val="22"/>
        </w:rPr>
        <w:t xml:space="preserve">písm. a)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se nepovažují zaměstnanci </w:t>
      </w:r>
      <w:r w:rsidR="00EC453C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4A4C03" w:rsidRPr="008B3C17">
        <w:rPr>
          <w:rFonts w:asciiTheme="minorHAnsi" w:hAnsiTheme="minorHAnsi" w:cstheme="minorHAnsi"/>
          <w:sz w:val="22"/>
          <w:szCs w:val="22"/>
        </w:rPr>
        <w:t>, členové jeho orgánů a zplnomocnění zástupci, kteří přístup k</w:t>
      </w:r>
      <w:r w:rsidR="00646686" w:rsidRPr="008B3C17">
        <w:rPr>
          <w:rFonts w:asciiTheme="minorHAnsi" w:hAnsiTheme="minorHAnsi" w:cstheme="minorHAnsi"/>
          <w:sz w:val="22"/>
          <w:szCs w:val="22"/>
        </w:rPr>
        <w:t> Důvěrným 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nformacím nezbytně potřebují pro naplnění účelu dle čl. I. odst. 1 </w:t>
      </w:r>
      <w:r w:rsidR="00066675" w:rsidRPr="008B3C17">
        <w:rPr>
          <w:rFonts w:asciiTheme="minorHAnsi" w:hAnsiTheme="minorHAnsi" w:cstheme="minorHAnsi"/>
          <w:sz w:val="22"/>
          <w:szCs w:val="22"/>
        </w:rPr>
        <w:t xml:space="preserve">a 2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této </w:t>
      </w:r>
      <w:r w:rsidR="0047747A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mlouvy, byli s povinností ochrany </w:t>
      </w:r>
      <w:r w:rsidR="00873EA1" w:rsidRPr="008B3C17">
        <w:rPr>
          <w:rFonts w:asciiTheme="minorHAnsi" w:hAnsiTheme="minorHAnsi" w:cstheme="minorHAnsi"/>
          <w:sz w:val="22"/>
          <w:szCs w:val="22"/>
        </w:rPr>
        <w:t xml:space="preserve">Důvěrných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informací podle této </w:t>
      </w:r>
      <w:r w:rsidR="0047747A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mlouvy </w:t>
      </w:r>
      <w:r w:rsidR="00EC453C" w:rsidRPr="008B3C17">
        <w:rPr>
          <w:rFonts w:asciiTheme="minorHAnsi" w:hAnsiTheme="minorHAnsi" w:cstheme="minorHAnsi"/>
          <w:sz w:val="22"/>
          <w:szCs w:val="22"/>
        </w:rPr>
        <w:t xml:space="preserve">Zájemcem o informaci </w:t>
      </w:r>
      <w:r w:rsidR="004A4C03" w:rsidRPr="008B3C17">
        <w:rPr>
          <w:rFonts w:asciiTheme="minorHAnsi" w:hAnsiTheme="minorHAnsi" w:cstheme="minorHAnsi"/>
          <w:sz w:val="22"/>
          <w:szCs w:val="22"/>
        </w:rPr>
        <w:t>prokazatelně seznámeni a tuto povinnost v plném rozsahu přijali</w:t>
      </w:r>
      <w:r w:rsidR="0047747A" w:rsidRPr="008B3C17">
        <w:rPr>
          <w:rFonts w:asciiTheme="minorHAnsi" w:hAnsiTheme="minorHAnsi" w:cstheme="minorHAnsi"/>
          <w:sz w:val="22"/>
          <w:szCs w:val="22"/>
        </w:rPr>
        <w:t xml:space="preserve">, což je </w:t>
      </w:r>
      <w:r w:rsidR="00EC453C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47747A" w:rsidRPr="008B3C17">
        <w:rPr>
          <w:rFonts w:asciiTheme="minorHAnsi" w:hAnsiTheme="minorHAnsi" w:cstheme="minorHAnsi"/>
          <w:sz w:val="22"/>
          <w:szCs w:val="22"/>
        </w:rPr>
        <w:t xml:space="preserve"> povinen k žádosti </w:t>
      </w:r>
      <w:r w:rsidR="00EC453C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="0047747A" w:rsidRPr="008B3C17">
        <w:rPr>
          <w:rFonts w:asciiTheme="minorHAnsi" w:hAnsiTheme="minorHAnsi" w:cstheme="minorHAnsi"/>
          <w:sz w:val="22"/>
          <w:szCs w:val="22"/>
        </w:rPr>
        <w:t xml:space="preserve"> prokázat. Porušení povinností těmito osobami je porušením povinnosti </w:t>
      </w:r>
      <w:r w:rsidR="00EC453C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4A4C03" w:rsidRPr="008B3C17">
        <w:rPr>
          <w:rFonts w:asciiTheme="minorHAnsi" w:hAnsiTheme="minorHAnsi" w:cstheme="minorHAnsi"/>
          <w:sz w:val="22"/>
          <w:szCs w:val="22"/>
        </w:rPr>
        <w:t>.</w:t>
      </w:r>
    </w:p>
    <w:p w14:paraId="1F0F3693" w14:textId="77777777" w:rsidR="004A4C03" w:rsidRPr="008B3C17" w:rsidRDefault="004A4C0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5AD635F" w14:textId="77777777" w:rsidR="004A4C03" w:rsidRPr="008B3C17" w:rsidRDefault="004A4C03" w:rsidP="00CF4476">
      <w:pPr>
        <w:numPr>
          <w:ilvl w:val="0"/>
          <w:numId w:val="6"/>
        </w:num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Tuto </w:t>
      </w:r>
      <w:r w:rsidR="0047747A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u lze měnit a doplňovat pouze písemnými dodatky</w:t>
      </w:r>
      <w:r w:rsidR="00EC453C" w:rsidRPr="008B3C17">
        <w:rPr>
          <w:rFonts w:asciiTheme="minorHAnsi" w:hAnsiTheme="minorHAnsi" w:cstheme="minorHAnsi"/>
          <w:sz w:val="22"/>
          <w:szCs w:val="22"/>
        </w:rPr>
        <w:t xml:space="preserve"> podepsanými oprávněnými zástupci obou </w:t>
      </w:r>
      <w:r w:rsidR="00905275" w:rsidRPr="008B3C17">
        <w:rPr>
          <w:rFonts w:asciiTheme="minorHAnsi" w:hAnsiTheme="minorHAnsi" w:cstheme="minorHAnsi"/>
          <w:sz w:val="22"/>
          <w:szCs w:val="22"/>
        </w:rPr>
        <w:t xml:space="preserve">smluvních </w:t>
      </w:r>
      <w:r w:rsidR="00EC453C" w:rsidRPr="008B3C17">
        <w:rPr>
          <w:rFonts w:asciiTheme="minorHAnsi" w:hAnsiTheme="minorHAnsi" w:cstheme="minorHAnsi"/>
          <w:sz w:val="22"/>
          <w:szCs w:val="22"/>
        </w:rPr>
        <w:t>stran</w:t>
      </w:r>
      <w:r w:rsidRPr="008B3C17">
        <w:rPr>
          <w:rFonts w:asciiTheme="minorHAnsi" w:hAnsiTheme="minorHAnsi" w:cstheme="minorHAnsi"/>
          <w:sz w:val="22"/>
          <w:szCs w:val="22"/>
        </w:rPr>
        <w:t xml:space="preserve">. Dodatky se stávají nedílnou součástí </w:t>
      </w:r>
      <w:r w:rsidR="00396E6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y.</w:t>
      </w:r>
    </w:p>
    <w:p w14:paraId="07C9EF4F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68EE5B3A" w14:textId="77777777" w:rsidR="004A4C03" w:rsidRPr="008B3C17" w:rsidRDefault="004A4C03" w:rsidP="00CF4476">
      <w:pPr>
        <w:numPr>
          <w:ilvl w:val="0"/>
          <w:numId w:val="6"/>
        </w:num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Tato </w:t>
      </w:r>
      <w:r w:rsidR="0047747A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a se vyhotovuje ve </w:t>
      </w:r>
      <w:r w:rsidR="00133076" w:rsidRPr="008B3C17">
        <w:rPr>
          <w:rFonts w:asciiTheme="minorHAnsi" w:hAnsiTheme="minorHAnsi" w:cstheme="minorHAnsi"/>
          <w:sz w:val="22"/>
          <w:szCs w:val="22"/>
        </w:rPr>
        <w:t>dvou (2</w:t>
      </w:r>
      <w:r w:rsidRPr="008B3C17">
        <w:rPr>
          <w:rFonts w:asciiTheme="minorHAnsi" w:hAnsiTheme="minorHAnsi" w:cstheme="minorHAnsi"/>
          <w:sz w:val="22"/>
          <w:szCs w:val="22"/>
        </w:rPr>
        <w:t>) vyhotoveních</w:t>
      </w:r>
      <w:r w:rsidR="00EC453C" w:rsidRPr="008B3C17">
        <w:rPr>
          <w:rFonts w:asciiTheme="minorHAnsi" w:hAnsiTheme="minorHAnsi" w:cstheme="minorHAnsi"/>
          <w:sz w:val="22"/>
          <w:szCs w:val="22"/>
        </w:rPr>
        <w:t xml:space="preserve"> v </w:t>
      </w:r>
      <w:r w:rsidR="009D2667" w:rsidRPr="008B3C17">
        <w:rPr>
          <w:rFonts w:asciiTheme="minorHAnsi" w:hAnsiTheme="minorHAnsi" w:cstheme="minorHAnsi"/>
          <w:sz w:val="22"/>
          <w:szCs w:val="22"/>
        </w:rPr>
        <w:t>české</w:t>
      </w:r>
      <w:r w:rsidR="00EC453C" w:rsidRPr="008B3C17">
        <w:rPr>
          <w:rFonts w:asciiTheme="minorHAnsi" w:hAnsiTheme="minorHAnsi" w:cstheme="minorHAnsi"/>
          <w:sz w:val="22"/>
          <w:szCs w:val="22"/>
        </w:rPr>
        <w:t>m jazyce</w:t>
      </w:r>
      <w:r w:rsidRPr="008B3C17">
        <w:rPr>
          <w:rFonts w:asciiTheme="minorHAnsi" w:hAnsiTheme="minorHAnsi" w:cstheme="minorHAnsi"/>
          <w:sz w:val="22"/>
          <w:szCs w:val="22"/>
        </w:rPr>
        <w:t xml:space="preserve">, přičemž každé vyhotovení má platnost originálu. Každá </w:t>
      </w:r>
      <w:r w:rsidR="00905275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>stran</w:t>
      </w:r>
      <w:r w:rsidR="00905275" w:rsidRPr="008B3C17">
        <w:rPr>
          <w:rFonts w:asciiTheme="minorHAnsi" w:hAnsiTheme="minorHAnsi" w:cstheme="minorHAnsi"/>
          <w:sz w:val="22"/>
          <w:szCs w:val="22"/>
        </w:rPr>
        <w:t>a</w:t>
      </w:r>
      <w:r w:rsidRPr="008B3C17">
        <w:rPr>
          <w:rFonts w:asciiTheme="minorHAnsi" w:hAnsiTheme="minorHAnsi" w:cstheme="minorHAnsi"/>
          <w:sz w:val="22"/>
          <w:szCs w:val="22"/>
        </w:rPr>
        <w:t xml:space="preserve"> obdrží po podpisu </w:t>
      </w:r>
      <w:r w:rsidR="002E1981" w:rsidRPr="008B3C17">
        <w:rPr>
          <w:rFonts w:asciiTheme="minorHAnsi" w:hAnsiTheme="minorHAnsi" w:cstheme="minorHAnsi"/>
          <w:sz w:val="22"/>
          <w:szCs w:val="22"/>
        </w:rPr>
        <w:t xml:space="preserve">oběma </w:t>
      </w:r>
      <w:r w:rsidR="00905275" w:rsidRPr="008B3C17">
        <w:rPr>
          <w:rFonts w:asciiTheme="minorHAnsi" w:hAnsiTheme="minorHAnsi" w:cstheme="minorHAnsi"/>
          <w:sz w:val="22"/>
          <w:szCs w:val="22"/>
        </w:rPr>
        <w:t xml:space="preserve">smluvními </w:t>
      </w:r>
      <w:r w:rsidR="002E1981" w:rsidRPr="008B3C17">
        <w:rPr>
          <w:rFonts w:asciiTheme="minorHAnsi" w:hAnsiTheme="minorHAnsi" w:cstheme="minorHAnsi"/>
          <w:sz w:val="22"/>
          <w:szCs w:val="22"/>
        </w:rPr>
        <w:t xml:space="preserve">stranami </w:t>
      </w:r>
      <w:r w:rsidRPr="008B3C17">
        <w:rPr>
          <w:rFonts w:asciiTheme="minorHAnsi" w:hAnsiTheme="minorHAnsi" w:cstheme="minorHAnsi"/>
          <w:sz w:val="22"/>
          <w:szCs w:val="22"/>
        </w:rPr>
        <w:t xml:space="preserve">po </w:t>
      </w:r>
      <w:r w:rsidR="00133076" w:rsidRPr="008B3C17">
        <w:rPr>
          <w:rFonts w:asciiTheme="minorHAnsi" w:hAnsiTheme="minorHAnsi" w:cstheme="minorHAnsi"/>
          <w:sz w:val="22"/>
          <w:szCs w:val="22"/>
        </w:rPr>
        <w:t>jednom (1) vyhotovení</w:t>
      </w:r>
      <w:r w:rsidRPr="008B3C17">
        <w:rPr>
          <w:rFonts w:asciiTheme="minorHAnsi" w:hAnsiTheme="minorHAnsi" w:cstheme="minorHAnsi"/>
          <w:sz w:val="22"/>
          <w:szCs w:val="22"/>
        </w:rPr>
        <w:t>.</w:t>
      </w:r>
    </w:p>
    <w:p w14:paraId="1B2E9C62" w14:textId="77777777" w:rsidR="00396E63" w:rsidRPr="008B3C17" w:rsidRDefault="00396E63" w:rsidP="00396E63">
      <w:pPr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66322D0C" w14:textId="77777777" w:rsidR="002A67CB" w:rsidRPr="008B3C17" w:rsidRDefault="002A67CB" w:rsidP="00396E63">
      <w:pPr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2DF71035" w14:textId="77777777" w:rsidR="007F7DD0" w:rsidRPr="008B3C17" w:rsidRDefault="007F7DD0" w:rsidP="007F7DD0">
      <w:pPr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7A359BD7" w14:textId="77777777" w:rsidR="004A4C03" w:rsidRPr="008B3C17" w:rsidRDefault="004A4C03">
      <w:pPr>
        <w:pStyle w:val="Zkladntext"/>
        <w:tabs>
          <w:tab w:val="center" w:pos="1843"/>
          <w:tab w:val="center" w:pos="7230"/>
        </w:tabs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ab/>
        <w:t>V ______________ dne ________</w:t>
      </w:r>
      <w:r w:rsidRPr="008B3C17">
        <w:rPr>
          <w:rFonts w:asciiTheme="minorHAnsi" w:hAnsiTheme="minorHAnsi" w:cstheme="minorHAnsi"/>
          <w:sz w:val="22"/>
          <w:szCs w:val="22"/>
        </w:rPr>
        <w:tab/>
        <w:t>V ______________ dne ________</w:t>
      </w:r>
    </w:p>
    <w:p w14:paraId="75A87818" w14:textId="77777777" w:rsidR="00396E63" w:rsidRPr="008B3C17" w:rsidRDefault="00396E63">
      <w:pPr>
        <w:rPr>
          <w:rFonts w:asciiTheme="minorHAnsi" w:hAnsiTheme="minorHAnsi" w:cstheme="minorHAnsi"/>
          <w:sz w:val="22"/>
          <w:szCs w:val="22"/>
        </w:rPr>
      </w:pPr>
    </w:p>
    <w:p w14:paraId="5B142D9F" w14:textId="77777777" w:rsidR="002A67CB" w:rsidRPr="008B3C17" w:rsidRDefault="002A67CB">
      <w:pPr>
        <w:rPr>
          <w:rFonts w:asciiTheme="minorHAnsi" w:hAnsiTheme="minorHAnsi" w:cstheme="minorHAnsi"/>
          <w:sz w:val="22"/>
          <w:szCs w:val="22"/>
        </w:rPr>
      </w:pPr>
    </w:p>
    <w:p w14:paraId="3027252C" w14:textId="77777777" w:rsidR="002A67CB" w:rsidRPr="008B3C17" w:rsidRDefault="002A67CB">
      <w:pPr>
        <w:rPr>
          <w:rFonts w:asciiTheme="minorHAnsi" w:hAnsiTheme="minorHAnsi" w:cstheme="minorHAnsi"/>
          <w:sz w:val="22"/>
          <w:szCs w:val="22"/>
        </w:rPr>
      </w:pPr>
    </w:p>
    <w:p w14:paraId="68C9DEDA" w14:textId="77777777" w:rsidR="002A67CB" w:rsidRPr="008B3C17" w:rsidRDefault="002A67CB">
      <w:pPr>
        <w:rPr>
          <w:rFonts w:asciiTheme="minorHAnsi" w:hAnsiTheme="minorHAnsi" w:cstheme="minorHAnsi"/>
          <w:sz w:val="22"/>
          <w:szCs w:val="22"/>
        </w:rPr>
      </w:pPr>
    </w:p>
    <w:p w14:paraId="2377312E" w14:textId="77777777" w:rsidR="002A67CB" w:rsidRPr="008B3C17" w:rsidRDefault="002A67CB">
      <w:pPr>
        <w:rPr>
          <w:rFonts w:asciiTheme="minorHAnsi" w:hAnsiTheme="minorHAnsi" w:cstheme="minorHAnsi"/>
          <w:sz w:val="22"/>
          <w:szCs w:val="22"/>
        </w:rPr>
      </w:pPr>
    </w:p>
    <w:p w14:paraId="2EA67F57" w14:textId="77777777" w:rsidR="007F7DD0" w:rsidRPr="008B3C17" w:rsidRDefault="007F7DD0">
      <w:pPr>
        <w:rPr>
          <w:rFonts w:asciiTheme="minorHAnsi" w:hAnsiTheme="minorHAnsi" w:cstheme="minorHAnsi"/>
          <w:sz w:val="22"/>
          <w:szCs w:val="22"/>
        </w:rPr>
      </w:pPr>
    </w:p>
    <w:p w14:paraId="446FE6FA" w14:textId="77777777" w:rsidR="004A4C03" w:rsidRPr="008B3C17" w:rsidRDefault="004A4C03" w:rsidP="006B5670">
      <w:pPr>
        <w:pStyle w:val="Zkladntext"/>
        <w:tabs>
          <w:tab w:val="left" w:pos="5103"/>
        </w:tabs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____________________</w:t>
      </w:r>
      <w:r w:rsidRPr="008B3C17">
        <w:rPr>
          <w:rFonts w:asciiTheme="minorHAnsi" w:hAnsiTheme="minorHAnsi" w:cstheme="minorHAnsi"/>
          <w:sz w:val="22"/>
          <w:szCs w:val="22"/>
        </w:rPr>
        <w:tab/>
        <w:t>____________________</w:t>
      </w:r>
    </w:p>
    <w:p w14:paraId="13FCCB68" w14:textId="4B0CE62A" w:rsidR="006B5670" w:rsidRPr="008B3C17" w:rsidRDefault="00504A5A" w:rsidP="006B5670">
      <w:pPr>
        <w:pStyle w:val="Zkladntext"/>
        <w:tabs>
          <w:tab w:val="left" w:pos="5103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g. Kamila </w:t>
      </w:r>
      <w:proofErr w:type="spellStart"/>
      <w:r>
        <w:rPr>
          <w:rFonts w:asciiTheme="minorHAnsi" w:hAnsiTheme="minorHAnsi" w:cstheme="minorHAnsi"/>
          <w:sz w:val="22"/>
          <w:szCs w:val="22"/>
        </w:rPr>
        <w:t>Kodrová</w:t>
      </w:r>
      <w:proofErr w:type="spellEnd"/>
      <w:r w:rsidR="006B5670" w:rsidRPr="008B3C17">
        <w:rPr>
          <w:rFonts w:asciiTheme="minorHAnsi" w:hAnsiTheme="minorHAnsi" w:cstheme="minorHAnsi"/>
          <w:sz w:val="22"/>
          <w:szCs w:val="22"/>
        </w:rPr>
        <w:tab/>
      </w:r>
      <w:r w:rsidR="00553817" w:rsidRPr="008B3C17">
        <w:rPr>
          <w:rFonts w:asciiTheme="minorHAnsi" w:hAnsiTheme="minorHAnsi" w:cstheme="minorHAnsi"/>
          <w:sz w:val="22"/>
          <w:szCs w:val="22"/>
        </w:rPr>
        <w:t>[</w:t>
      </w:r>
      <w:r w:rsidR="00553817" w:rsidRPr="008B3C17">
        <w:rPr>
          <w:rFonts w:asciiTheme="minorHAnsi" w:hAnsiTheme="minorHAnsi" w:cstheme="minorHAnsi"/>
          <w:i/>
          <w:sz w:val="18"/>
          <w:szCs w:val="18"/>
        </w:rPr>
        <w:t>titul, jméno, příjmení</w:t>
      </w:r>
      <w:r w:rsidR="00553817" w:rsidRPr="008B3C17">
        <w:rPr>
          <w:rFonts w:asciiTheme="minorHAnsi" w:hAnsiTheme="minorHAnsi" w:cstheme="minorHAnsi"/>
          <w:sz w:val="22"/>
          <w:szCs w:val="22"/>
        </w:rPr>
        <w:t>]</w:t>
      </w:r>
    </w:p>
    <w:p w14:paraId="64140C4D" w14:textId="56578D68" w:rsidR="002A67CB" w:rsidRPr="008B3C17" w:rsidRDefault="0042149D" w:rsidP="006B5670">
      <w:pPr>
        <w:pStyle w:val="Zkladntext"/>
        <w:tabs>
          <w:tab w:val="left" w:pos="5103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jednatel</w:t>
      </w:r>
      <w:r w:rsidR="00504A5A">
        <w:rPr>
          <w:rFonts w:asciiTheme="minorHAnsi" w:hAnsiTheme="minorHAnsi" w:cstheme="minorHAnsi"/>
          <w:sz w:val="22"/>
          <w:szCs w:val="22"/>
        </w:rPr>
        <w:t>ka</w:t>
      </w:r>
      <w:r w:rsidR="00553817" w:rsidRPr="008B3C17">
        <w:rPr>
          <w:rFonts w:asciiTheme="minorHAnsi" w:hAnsiTheme="minorHAnsi" w:cstheme="minorHAnsi"/>
          <w:sz w:val="22"/>
          <w:szCs w:val="22"/>
        </w:rPr>
        <w:tab/>
        <w:t>[</w:t>
      </w:r>
      <w:r w:rsidR="00553817" w:rsidRPr="008B3C17">
        <w:rPr>
          <w:rFonts w:asciiTheme="minorHAnsi" w:hAnsiTheme="minorHAnsi" w:cstheme="minorHAnsi"/>
          <w:i/>
          <w:sz w:val="18"/>
          <w:szCs w:val="18"/>
        </w:rPr>
        <w:t>jednatelsk</w:t>
      </w:r>
      <w:r w:rsidR="005B1A0C" w:rsidRPr="008B3C17">
        <w:rPr>
          <w:rFonts w:asciiTheme="minorHAnsi" w:hAnsiTheme="minorHAnsi" w:cstheme="minorHAnsi"/>
          <w:i/>
          <w:sz w:val="18"/>
          <w:szCs w:val="18"/>
        </w:rPr>
        <w:t>ý</w:t>
      </w:r>
      <w:r w:rsidR="00553817" w:rsidRPr="008B3C17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="005B1A0C" w:rsidRPr="008B3C17">
        <w:rPr>
          <w:rFonts w:asciiTheme="minorHAnsi" w:hAnsiTheme="minorHAnsi" w:cstheme="minorHAnsi"/>
          <w:i/>
          <w:sz w:val="18"/>
          <w:szCs w:val="18"/>
        </w:rPr>
        <w:t>titul</w:t>
      </w:r>
      <w:r w:rsidR="00553817" w:rsidRPr="008B3C17">
        <w:rPr>
          <w:rFonts w:asciiTheme="minorHAnsi" w:hAnsiTheme="minorHAnsi" w:cstheme="minorHAnsi"/>
          <w:sz w:val="22"/>
          <w:szCs w:val="22"/>
        </w:rPr>
        <w:t>]</w:t>
      </w:r>
    </w:p>
    <w:p w14:paraId="7028D6AA" w14:textId="77777777" w:rsidR="002A67CB" w:rsidRPr="008B3C17" w:rsidRDefault="002A67CB">
      <w:pPr>
        <w:pStyle w:val="Zkladntext"/>
        <w:tabs>
          <w:tab w:val="center" w:pos="1843"/>
          <w:tab w:val="center" w:pos="7088"/>
        </w:tabs>
        <w:rPr>
          <w:rFonts w:asciiTheme="minorHAnsi" w:hAnsiTheme="minorHAnsi" w:cstheme="minorHAnsi"/>
          <w:sz w:val="22"/>
          <w:szCs w:val="22"/>
        </w:rPr>
      </w:pPr>
    </w:p>
    <w:p w14:paraId="69C018CA" w14:textId="77777777" w:rsidR="002A67CB" w:rsidRPr="008B3C17" w:rsidRDefault="002A67CB">
      <w:pPr>
        <w:pStyle w:val="Zkladntext"/>
        <w:tabs>
          <w:tab w:val="center" w:pos="1843"/>
          <w:tab w:val="center" w:pos="7088"/>
        </w:tabs>
        <w:rPr>
          <w:rFonts w:asciiTheme="minorHAnsi" w:hAnsiTheme="minorHAnsi" w:cstheme="minorHAnsi"/>
          <w:sz w:val="22"/>
          <w:szCs w:val="22"/>
        </w:rPr>
      </w:pPr>
    </w:p>
    <w:p w14:paraId="0983DFEB" w14:textId="77777777" w:rsidR="002A67CB" w:rsidRPr="008B3C17" w:rsidRDefault="002A67CB">
      <w:pPr>
        <w:pStyle w:val="Zkladntext"/>
        <w:tabs>
          <w:tab w:val="center" w:pos="1843"/>
          <w:tab w:val="center" w:pos="7088"/>
        </w:tabs>
        <w:rPr>
          <w:rFonts w:asciiTheme="minorHAnsi" w:hAnsiTheme="minorHAnsi" w:cstheme="minorHAnsi"/>
          <w:sz w:val="22"/>
          <w:szCs w:val="22"/>
        </w:rPr>
      </w:pPr>
    </w:p>
    <w:p w14:paraId="2331E861" w14:textId="77777777" w:rsidR="002A67CB" w:rsidRPr="008B3C17" w:rsidRDefault="002A67CB">
      <w:pPr>
        <w:pStyle w:val="Zkladntext"/>
        <w:tabs>
          <w:tab w:val="center" w:pos="1843"/>
          <w:tab w:val="center" w:pos="7088"/>
        </w:tabs>
        <w:rPr>
          <w:rFonts w:asciiTheme="minorHAnsi" w:hAnsiTheme="minorHAnsi" w:cstheme="minorHAnsi"/>
          <w:sz w:val="22"/>
          <w:szCs w:val="22"/>
        </w:rPr>
      </w:pPr>
    </w:p>
    <w:sectPr w:rsidR="002A67CB" w:rsidRPr="008B3C17" w:rsidSect="00A624E5">
      <w:footerReference w:type="default" r:id="rId11"/>
      <w:pgSz w:w="11906" w:h="16838"/>
      <w:pgMar w:top="1418" w:right="1418" w:bottom="1418" w:left="1418" w:header="708" w:footer="850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5865C7" w14:textId="77777777" w:rsidR="001526A8" w:rsidRDefault="001526A8">
      <w:r>
        <w:separator/>
      </w:r>
    </w:p>
  </w:endnote>
  <w:endnote w:type="continuationSeparator" w:id="0">
    <w:p w14:paraId="29332B27" w14:textId="77777777" w:rsidR="001526A8" w:rsidRDefault="001526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B4C12F" w14:textId="77777777" w:rsidR="004A4C03" w:rsidRPr="001D3FC5" w:rsidRDefault="004A4C03">
    <w:pPr>
      <w:pStyle w:val="Zpat"/>
      <w:rPr>
        <w:rFonts w:asciiTheme="minorHAnsi" w:hAnsiTheme="minorHAnsi" w:cstheme="minorHAnsi"/>
        <w:color w:val="A6A6A6" w:themeColor="background1" w:themeShade="A6"/>
        <w:sz w:val="18"/>
        <w:szCs w:val="18"/>
      </w:rPr>
    </w:pPr>
    <w:r w:rsidRPr="001D3FC5">
      <w:rPr>
        <w:rFonts w:asciiTheme="minorHAnsi" w:hAnsiTheme="minorHAnsi" w:cstheme="minorHAnsi"/>
        <w:color w:val="A6A6A6" w:themeColor="background1" w:themeShade="A6"/>
        <w:sz w:val="18"/>
        <w:szCs w:val="18"/>
      </w:rPr>
      <w:t>___________________________________________________________________________________________________</w:t>
    </w:r>
    <w:r w:rsidR="00FB0AEB" w:rsidRPr="001D3FC5">
      <w:rPr>
        <w:rFonts w:asciiTheme="minorHAnsi" w:hAnsiTheme="minorHAnsi" w:cstheme="minorHAnsi"/>
        <w:color w:val="A6A6A6" w:themeColor="background1" w:themeShade="A6"/>
        <w:sz w:val="18"/>
        <w:szCs w:val="18"/>
      </w:rPr>
      <w:t>__</w:t>
    </w:r>
  </w:p>
  <w:p w14:paraId="126405F6" w14:textId="0844F0D7" w:rsidR="004A4C03" w:rsidRPr="006958E5" w:rsidRDefault="004A4C03" w:rsidP="00291E23">
    <w:pPr>
      <w:pStyle w:val="Zpat"/>
      <w:tabs>
        <w:tab w:val="clear" w:pos="4536"/>
      </w:tabs>
      <w:rPr>
        <w:rFonts w:asciiTheme="minorHAnsi" w:hAnsiTheme="minorHAnsi" w:cstheme="minorHAnsi"/>
        <w:color w:val="A6A6A6" w:themeColor="background1" w:themeShade="A6"/>
        <w:sz w:val="16"/>
        <w:szCs w:val="16"/>
      </w:rPr>
    </w:pPr>
    <w:r w:rsidRPr="006958E5">
      <w:rPr>
        <w:rFonts w:asciiTheme="minorHAnsi" w:hAnsiTheme="minorHAnsi" w:cstheme="minorHAnsi"/>
        <w:color w:val="A6A6A6" w:themeColor="background1" w:themeShade="A6"/>
        <w:sz w:val="16"/>
        <w:szCs w:val="16"/>
      </w:rPr>
      <w:t xml:space="preserve">Smlouva o důvěrnosti a ochraně informací </w:t>
    </w:r>
    <w:r w:rsidR="009C3E22" w:rsidRPr="006958E5">
      <w:rPr>
        <w:rFonts w:asciiTheme="minorHAnsi" w:hAnsiTheme="minorHAnsi" w:cstheme="minorHAnsi"/>
        <w:color w:val="A6A6A6" w:themeColor="background1" w:themeShade="A6"/>
        <w:sz w:val="16"/>
        <w:szCs w:val="16"/>
      </w:rPr>
      <w:tab/>
    </w:r>
  </w:p>
  <w:p w14:paraId="224578B3" w14:textId="77777777" w:rsidR="004A4C03" w:rsidRPr="001D3FC5" w:rsidRDefault="004A4C03">
    <w:pPr>
      <w:pStyle w:val="Zpat"/>
      <w:jc w:val="center"/>
      <w:rPr>
        <w:rFonts w:asciiTheme="minorHAnsi" w:hAnsiTheme="minorHAnsi" w:cstheme="minorHAnsi"/>
        <w:color w:val="A6A6A6" w:themeColor="background1" w:themeShade="A6"/>
        <w:sz w:val="18"/>
        <w:szCs w:val="18"/>
      </w:rPr>
    </w:pP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begin"/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instrText xml:space="preserve"> PAGE </w:instrTex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separate"/>
    </w:r>
    <w:r w:rsidR="0032443D">
      <w:rPr>
        <w:rStyle w:val="slostrnky"/>
        <w:rFonts w:asciiTheme="minorHAnsi" w:hAnsiTheme="minorHAnsi" w:cstheme="minorHAnsi"/>
        <w:noProof/>
        <w:color w:val="A6A6A6" w:themeColor="background1" w:themeShade="A6"/>
        <w:sz w:val="16"/>
        <w:szCs w:val="16"/>
      </w:rPr>
      <w:t>3</w: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end"/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t>/</w: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begin"/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instrText xml:space="preserve"> NUMPAGES </w:instrTex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separate"/>
    </w:r>
    <w:r w:rsidR="0032443D">
      <w:rPr>
        <w:rStyle w:val="slostrnky"/>
        <w:rFonts w:asciiTheme="minorHAnsi" w:hAnsiTheme="minorHAnsi" w:cstheme="minorHAnsi"/>
        <w:noProof/>
        <w:color w:val="A6A6A6" w:themeColor="background1" w:themeShade="A6"/>
        <w:sz w:val="16"/>
        <w:szCs w:val="16"/>
      </w:rPr>
      <w:t>4</w: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F01461" w14:textId="77777777" w:rsidR="001526A8" w:rsidRDefault="001526A8">
      <w:r>
        <w:separator/>
      </w:r>
    </w:p>
  </w:footnote>
  <w:footnote w:type="continuationSeparator" w:id="0">
    <w:p w14:paraId="643D4D52" w14:textId="77777777" w:rsidR="001526A8" w:rsidRDefault="001526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AE4396"/>
    <w:multiLevelType w:val="multilevel"/>
    <w:tmpl w:val="DD883E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1" w15:restartNumberingAfterBreak="0">
    <w:nsid w:val="057A4C14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" w15:restartNumberingAfterBreak="0">
    <w:nsid w:val="08722035"/>
    <w:multiLevelType w:val="hybridMultilevel"/>
    <w:tmpl w:val="EAB48D46"/>
    <w:lvl w:ilvl="0" w:tplc="11C06F0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FF0000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56BCC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" w15:restartNumberingAfterBreak="0">
    <w:nsid w:val="1E1E2328"/>
    <w:multiLevelType w:val="hybridMultilevel"/>
    <w:tmpl w:val="42F62814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282E1BE6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" w15:restartNumberingAfterBreak="0">
    <w:nsid w:val="3E200AF7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7" w15:restartNumberingAfterBreak="0">
    <w:nsid w:val="409C5DC7"/>
    <w:multiLevelType w:val="multilevel"/>
    <w:tmpl w:val="DD883E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8" w15:restartNumberingAfterBreak="0">
    <w:nsid w:val="4C117C47"/>
    <w:multiLevelType w:val="singleLevel"/>
    <w:tmpl w:val="E3FA7F3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9" w15:restartNumberingAfterBreak="0">
    <w:nsid w:val="4DD114B7"/>
    <w:multiLevelType w:val="singleLevel"/>
    <w:tmpl w:val="A8C2C7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0" w15:restartNumberingAfterBreak="0">
    <w:nsid w:val="5B9C3F47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11" w15:restartNumberingAfterBreak="0">
    <w:nsid w:val="5ED42583"/>
    <w:multiLevelType w:val="hybridMultilevel"/>
    <w:tmpl w:val="0F1E647A"/>
    <w:lvl w:ilvl="0" w:tplc="2D8CA8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644" w:hanging="360"/>
      </w:pPr>
    </w:lvl>
    <w:lvl w:ilvl="2" w:tplc="F68E31A0">
      <w:numFmt w:val="bullet"/>
      <w:lvlText w:val="-"/>
      <w:lvlJc w:val="left"/>
      <w:pPr>
        <w:ind w:left="2340" w:hanging="360"/>
      </w:pPr>
      <w:rPr>
        <w:rFonts w:ascii="Arial" w:eastAsiaTheme="minorHAnsi" w:hAnsi="Arial" w:cs="Arial"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581CD5"/>
    <w:multiLevelType w:val="singleLevel"/>
    <w:tmpl w:val="C0B218D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3" w15:restartNumberingAfterBreak="0">
    <w:nsid w:val="7B635894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304512784">
    <w:abstractNumId w:val="3"/>
  </w:num>
  <w:num w:numId="2" w16cid:durableId="750195046">
    <w:abstractNumId w:val="6"/>
  </w:num>
  <w:num w:numId="3" w16cid:durableId="1853688839">
    <w:abstractNumId w:val="8"/>
  </w:num>
  <w:num w:numId="4" w16cid:durableId="277833118">
    <w:abstractNumId w:val="12"/>
  </w:num>
  <w:num w:numId="5" w16cid:durableId="432096694">
    <w:abstractNumId w:val="13"/>
  </w:num>
  <w:num w:numId="6" w16cid:durableId="604846935">
    <w:abstractNumId w:val="10"/>
  </w:num>
  <w:num w:numId="7" w16cid:durableId="796878133">
    <w:abstractNumId w:val="9"/>
  </w:num>
  <w:num w:numId="8" w16cid:durableId="1290479464">
    <w:abstractNumId w:val="5"/>
  </w:num>
  <w:num w:numId="9" w16cid:durableId="574516637">
    <w:abstractNumId w:val="1"/>
  </w:num>
  <w:num w:numId="10" w16cid:durableId="1287002356">
    <w:abstractNumId w:val="7"/>
  </w:num>
  <w:num w:numId="11" w16cid:durableId="336884036">
    <w:abstractNumId w:val="4"/>
  </w:num>
  <w:num w:numId="12" w16cid:durableId="1539198604">
    <w:abstractNumId w:val="2"/>
  </w:num>
  <w:num w:numId="13" w16cid:durableId="92825022">
    <w:abstractNumId w:val="11"/>
  </w:num>
  <w:num w:numId="14" w16cid:durableId="405996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zQ2NDe0MDM3NTdX0lEKTi0uzszPAykwrAUAk7OZhywAAAA="/>
  </w:docVars>
  <w:rsids>
    <w:rsidRoot w:val="004A4C03"/>
    <w:rsid w:val="00006101"/>
    <w:rsid w:val="00016E4B"/>
    <w:rsid w:val="00041E2D"/>
    <w:rsid w:val="000421B9"/>
    <w:rsid w:val="00045E42"/>
    <w:rsid w:val="000525FB"/>
    <w:rsid w:val="00066675"/>
    <w:rsid w:val="000722A0"/>
    <w:rsid w:val="000936A4"/>
    <w:rsid w:val="000A3F24"/>
    <w:rsid w:val="000B7649"/>
    <w:rsid w:val="000C22F6"/>
    <w:rsid w:val="001000C5"/>
    <w:rsid w:val="00100D2E"/>
    <w:rsid w:val="0012732E"/>
    <w:rsid w:val="00133076"/>
    <w:rsid w:val="0014338E"/>
    <w:rsid w:val="001526A8"/>
    <w:rsid w:val="001856E3"/>
    <w:rsid w:val="001A53A6"/>
    <w:rsid w:val="001B4870"/>
    <w:rsid w:val="001D3FC5"/>
    <w:rsid w:val="001D494F"/>
    <w:rsid w:val="001E19E1"/>
    <w:rsid w:val="001F1D51"/>
    <w:rsid w:val="002062AD"/>
    <w:rsid w:val="0021716E"/>
    <w:rsid w:val="0023770A"/>
    <w:rsid w:val="002608F5"/>
    <w:rsid w:val="0027375F"/>
    <w:rsid w:val="00291E23"/>
    <w:rsid w:val="002A67CB"/>
    <w:rsid w:val="002D265D"/>
    <w:rsid w:val="002D4E53"/>
    <w:rsid w:val="002E1981"/>
    <w:rsid w:val="002F256D"/>
    <w:rsid w:val="00300078"/>
    <w:rsid w:val="0032443D"/>
    <w:rsid w:val="0033760C"/>
    <w:rsid w:val="003652AE"/>
    <w:rsid w:val="0039539C"/>
    <w:rsid w:val="00396E63"/>
    <w:rsid w:val="003B04FE"/>
    <w:rsid w:val="003B0546"/>
    <w:rsid w:val="003B63A5"/>
    <w:rsid w:val="003D1091"/>
    <w:rsid w:val="003F13BC"/>
    <w:rsid w:val="004120B7"/>
    <w:rsid w:val="00414AA5"/>
    <w:rsid w:val="0042149D"/>
    <w:rsid w:val="00425FCE"/>
    <w:rsid w:val="00436E4E"/>
    <w:rsid w:val="004555B2"/>
    <w:rsid w:val="00464D4A"/>
    <w:rsid w:val="00473337"/>
    <w:rsid w:val="0047747A"/>
    <w:rsid w:val="004A4C03"/>
    <w:rsid w:val="004A7673"/>
    <w:rsid w:val="004B4AC5"/>
    <w:rsid w:val="004C723A"/>
    <w:rsid w:val="004D7250"/>
    <w:rsid w:val="004F50F2"/>
    <w:rsid w:val="00502DFF"/>
    <w:rsid w:val="00504A5A"/>
    <w:rsid w:val="00537632"/>
    <w:rsid w:val="00543720"/>
    <w:rsid w:val="00553817"/>
    <w:rsid w:val="005614C6"/>
    <w:rsid w:val="005653E9"/>
    <w:rsid w:val="0056636B"/>
    <w:rsid w:val="005B1A0C"/>
    <w:rsid w:val="005C09BF"/>
    <w:rsid w:val="005E32ED"/>
    <w:rsid w:val="005E6D45"/>
    <w:rsid w:val="005F4DED"/>
    <w:rsid w:val="00605902"/>
    <w:rsid w:val="00613098"/>
    <w:rsid w:val="00623467"/>
    <w:rsid w:val="006342B0"/>
    <w:rsid w:val="00641638"/>
    <w:rsid w:val="00646686"/>
    <w:rsid w:val="006573C4"/>
    <w:rsid w:val="006958E5"/>
    <w:rsid w:val="006A32E1"/>
    <w:rsid w:val="006B0E77"/>
    <w:rsid w:val="006B4370"/>
    <w:rsid w:val="006B5670"/>
    <w:rsid w:val="006B6057"/>
    <w:rsid w:val="006E063D"/>
    <w:rsid w:val="00713953"/>
    <w:rsid w:val="00723677"/>
    <w:rsid w:val="00757BA9"/>
    <w:rsid w:val="00762B19"/>
    <w:rsid w:val="00763D09"/>
    <w:rsid w:val="00775BD1"/>
    <w:rsid w:val="007877B8"/>
    <w:rsid w:val="007A648E"/>
    <w:rsid w:val="007D3041"/>
    <w:rsid w:val="007D4960"/>
    <w:rsid w:val="007E0B3F"/>
    <w:rsid w:val="007E7C4F"/>
    <w:rsid w:val="007F7C24"/>
    <w:rsid w:val="007F7DD0"/>
    <w:rsid w:val="00820799"/>
    <w:rsid w:val="00847EF0"/>
    <w:rsid w:val="00867283"/>
    <w:rsid w:val="00873EA1"/>
    <w:rsid w:val="00884863"/>
    <w:rsid w:val="00885472"/>
    <w:rsid w:val="008867BC"/>
    <w:rsid w:val="00890D42"/>
    <w:rsid w:val="008A23CD"/>
    <w:rsid w:val="008A3037"/>
    <w:rsid w:val="008B38D3"/>
    <w:rsid w:val="008B3C17"/>
    <w:rsid w:val="00905275"/>
    <w:rsid w:val="0093484A"/>
    <w:rsid w:val="00965CF9"/>
    <w:rsid w:val="009676BD"/>
    <w:rsid w:val="00972669"/>
    <w:rsid w:val="009A0A3A"/>
    <w:rsid w:val="009A6C7B"/>
    <w:rsid w:val="009C3E22"/>
    <w:rsid w:val="009D2667"/>
    <w:rsid w:val="009F0A0E"/>
    <w:rsid w:val="009F4422"/>
    <w:rsid w:val="00A03D09"/>
    <w:rsid w:val="00A120C0"/>
    <w:rsid w:val="00A202E2"/>
    <w:rsid w:val="00A22192"/>
    <w:rsid w:val="00A26F91"/>
    <w:rsid w:val="00A52C2C"/>
    <w:rsid w:val="00A624E5"/>
    <w:rsid w:val="00A9179F"/>
    <w:rsid w:val="00AB7B4B"/>
    <w:rsid w:val="00B2140E"/>
    <w:rsid w:val="00B22E5F"/>
    <w:rsid w:val="00B24F3F"/>
    <w:rsid w:val="00B26142"/>
    <w:rsid w:val="00B36170"/>
    <w:rsid w:val="00B52A36"/>
    <w:rsid w:val="00B63612"/>
    <w:rsid w:val="00B71872"/>
    <w:rsid w:val="00B80BCD"/>
    <w:rsid w:val="00B82D8F"/>
    <w:rsid w:val="00BB795B"/>
    <w:rsid w:val="00BC15F8"/>
    <w:rsid w:val="00BC48A5"/>
    <w:rsid w:val="00BC48C1"/>
    <w:rsid w:val="00BC4B80"/>
    <w:rsid w:val="00BD202D"/>
    <w:rsid w:val="00BE1F1C"/>
    <w:rsid w:val="00BE7A4D"/>
    <w:rsid w:val="00BF0526"/>
    <w:rsid w:val="00BF2CF2"/>
    <w:rsid w:val="00BF5F5B"/>
    <w:rsid w:val="00BF68D5"/>
    <w:rsid w:val="00C01E51"/>
    <w:rsid w:val="00C15C67"/>
    <w:rsid w:val="00C4447D"/>
    <w:rsid w:val="00C91A44"/>
    <w:rsid w:val="00CB594D"/>
    <w:rsid w:val="00CF0DD8"/>
    <w:rsid w:val="00CF3119"/>
    <w:rsid w:val="00CF4476"/>
    <w:rsid w:val="00D017C2"/>
    <w:rsid w:val="00D027B4"/>
    <w:rsid w:val="00D0350D"/>
    <w:rsid w:val="00DA2D49"/>
    <w:rsid w:val="00DA4871"/>
    <w:rsid w:val="00DC0771"/>
    <w:rsid w:val="00DF257A"/>
    <w:rsid w:val="00E43574"/>
    <w:rsid w:val="00E5444D"/>
    <w:rsid w:val="00E54E6F"/>
    <w:rsid w:val="00E71F34"/>
    <w:rsid w:val="00E83022"/>
    <w:rsid w:val="00E972E1"/>
    <w:rsid w:val="00EA1668"/>
    <w:rsid w:val="00EA79B4"/>
    <w:rsid w:val="00EB30E0"/>
    <w:rsid w:val="00EC453C"/>
    <w:rsid w:val="00ED0B78"/>
    <w:rsid w:val="00ED1354"/>
    <w:rsid w:val="00EE4CE2"/>
    <w:rsid w:val="00F06025"/>
    <w:rsid w:val="00F07B8B"/>
    <w:rsid w:val="00F112A5"/>
    <w:rsid w:val="00F13532"/>
    <w:rsid w:val="00F7384F"/>
    <w:rsid w:val="00F9558E"/>
    <w:rsid w:val="00FB0A39"/>
    <w:rsid w:val="00FB0AEB"/>
    <w:rsid w:val="00FB1439"/>
    <w:rsid w:val="00FC4DA4"/>
    <w:rsid w:val="00FD4301"/>
    <w:rsid w:val="00FD44BC"/>
    <w:rsid w:val="00FF4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1F7AF96"/>
  <w14:defaultImageDpi w14:val="0"/>
  <w15:docId w15:val="{0F57B131-3D27-4117-B272-52C4596B3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pacing w:after="0" w:line="240" w:lineRule="auto"/>
    </w:pPr>
    <w:rPr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99"/>
    <w:qFormat/>
    <w:pPr>
      <w:keepNext/>
      <w:outlineLvl w:val="0"/>
    </w:pPr>
    <w:rPr>
      <w:rFonts w:ascii="Arial" w:hAnsi="Arial" w:cs="Arial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pPr>
      <w:keepNext/>
      <w:jc w:val="center"/>
      <w:outlineLvl w:val="1"/>
    </w:pPr>
    <w:rPr>
      <w:rFonts w:ascii="Arial" w:hAnsi="Arial" w:cs="Arial"/>
      <w:sz w:val="24"/>
      <w:szCs w:val="24"/>
    </w:rPr>
  </w:style>
  <w:style w:type="paragraph" w:styleId="Nadpis3">
    <w:name w:val="heading 3"/>
    <w:basedOn w:val="Normln"/>
    <w:next w:val="Normln"/>
    <w:link w:val="Nadpis3Char"/>
    <w:uiPriority w:val="99"/>
    <w:qFormat/>
    <w:pPr>
      <w:keepNext/>
      <w:jc w:val="center"/>
      <w:outlineLvl w:val="2"/>
    </w:pPr>
    <w:rPr>
      <w:b/>
      <w:bCs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locked/>
    <w:rPr>
      <w:rFonts w:cs="Times New Roman"/>
      <w:sz w:val="20"/>
      <w:szCs w:val="20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locked/>
    <w:rPr>
      <w:rFonts w:cs="Times New Roman"/>
      <w:sz w:val="20"/>
      <w:szCs w:val="20"/>
    </w:rPr>
  </w:style>
  <w:style w:type="character" w:styleId="slostrnky">
    <w:name w:val="page number"/>
    <w:basedOn w:val="Standardnpsmoodstavce"/>
    <w:uiPriority w:val="99"/>
    <w:rPr>
      <w:rFonts w:cs="Times New Roman"/>
    </w:rPr>
  </w:style>
  <w:style w:type="paragraph" w:styleId="Zkladntext">
    <w:name w:val="Body Text"/>
    <w:basedOn w:val="Normln"/>
    <w:link w:val="ZkladntextChar"/>
    <w:uiPriority w:val="99"/>
    <w:rPr>
      <w:rFonts w:ascii="Arial" w:hAnsi="Arial" w:cs="Arial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Pr>
      <w:rFonts w:cs="Times New Roman"/>
      <w:sz w:val="20"/>
      <w:szCs w:val="20"/>
    </w:rPr>
  </w:style>
  <w:style w:type="character" w:customStyle="1" w:styleId="platne1">
    <w:name w:val="platne1"/>
    <w:basedOn w:val="Standardnpsmoodstavce"/>
    <w:uiPriority w:val="99"/>
    <w:rPr>
      <w:rFonts w:cs="Times New Roman"/>
      <w:w w:val="1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C3E2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C3E22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7F7C24"/>
    <w:pPr>
      <w:ind w:left="720"/>
      <w:contextualSpacing/>
    </w:pPr>
  </w:style>
  <w:style w:type="paragraph" w:styleId="Bezmezer">
    <w:name w:val="No Spacing"/>
    <w:uiPriority w:val="1"/>
    <w:qFormat/>
    <w:rsid w:val="00890D42"/>
    <w:pPr>
      <w:spacing w:after="0" w:line="240" w:lineRule="auto"/>
    </w:pPr>
    <w:rPr>
      <w:rFonts w:ascii="Calibri" w:eastAsia="Calibri" w:hAnsi="Calibri"/>
      <w:lang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F9558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9558E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9558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9558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9558E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867283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71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93f94cd-2054-4d96-a13c-a36bd5191eba" xsi:nil="true"/>
    <lcf76f155ced4ddcb4097134ff3c332f xmlns="c3f80cdf-f479-496f-b136-29ac706a0e2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685D718489746A64C1B0588D448B4" ma:contentTypeVersion="14" ma:contentTypeDescription="Vytvoří nový dokument" ma:contentTypeScope="" ma:versionID="4dcf6fabed86b033f5b42e8477120ff5">
  <xsd:schema xmlns:xsd="http://www.w3.org/2001/XMLSchema" xmlns:xs="http://www.w3.org/2001/XMLSchema" xmlns:p="http://schemas.microsoft.com/office/2006/metadata/properties" xmlns:ns2="c3f80cdf-f479-496f-b136-29ac706a0e20" xmlns:ns3="f93f94cd-2054-4d96-a13c-a36bd5191eba" targetNamespace="http://schemas.microsoft.com/office/2006/metadata/properties" ma:root="true" ma:fieldsID="d3523bb86b971ff168d4be688706b55c" ns2:_="" ns3:_="">
    <xsd:import namespace="c3f80cdf-f479-496f-b136-29ac706a0e20"/>
    <xsd:import namespace="f93f94cd-2054-4d96-a13c-a36bd5191e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f80cdf-f479-496f-b136-29ac706a0e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f6265681-4bad-468e-972a-74480e3ac6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3f94cd-2054-4d96-a13c-a36bd5191eb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07658be-be7a-425c-ac26-34f5694e7a01}" ma:internalName="TaxCatchAll" ma:showField="CatchAllData" ma:web="f93f94cd-2054-4d96-a13c-a36bd5191e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D5AFBE-B817-46EF-AC88-2D189F0F05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DACEEA-C562-4571-B246-3F5523859FEE}">
  <ds:schemaRefs>
    <ds:schemaRef ds:uri="http://schemas.microsoft.com/office/2006/metadata/properties"/>
    <ds:schemaRef ds:uri="http://schemas.microsoft.com/office/infopath/2007/PartnerControls"/>
    <ds:schemaRef ds:uri="f93f94cd-2054-4d96-a13c-a36bd5191eba"/>
    <ds:schemaRef ds:uri="c3f80cdf-f479-496f-b136-29ac706a0e20"/>
  </ds:schemaRefs>
</ds:datastoreItem>
</file>

<file path=customXml/itemProps3.xml><?xml version="1.0" encoding="utf-8"?>
<ds:datastoreItem xmlns:ds="http://schemas.openxmlformats.org/officeDocument/2006/customXml" ds:itemID="{0C9987B6-C554-44CC-B7D9-A9B1D637D1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f80cdf-f479-496f-b136-29ac706a0e20"/>
    <ds:schemaRef ds:uri="f93f94cd-2054-4d96-a13c-a36bd5191e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CE8EF9-F884-45E6-8D1F-E287F6F85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1352</Words>
  <Characters>7983</Characters>
  <Application>Microsoft Office Word</Application>
  <DocSecurity>0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POSKYTOVÁNÍ INFORMACÍ A JEJICH OCHRANĚ</vt:lpstr>
    </vt:vector>
  </TitlesOfParts>
  <Company>TATRA, a. s.</Company>
  <LinksUpToDate>false</LinksUpToDate>
  <CharactersWithSpaces>9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OVÁNÍ INFORMACÍ A JEJICH OCHRANĚ</dc:title>
  <dc:creator>Právní</dc:creator>
  <cp:lastModifiedBy>David Frolík</cp:lastModifiedBy>
  <cp:revision>11</cp:revision>
  <cp:lastPrinted>2018-08-13T13:32:00Z</cp:lastPrinted>
  <dcterms:created xsi:type="dcterms:W3CDTF">2025-03-03T12:57:00Z</dcterms:created>
  <dcterms:modified xsi:type="dcterms:W3CDTF">2026-04-21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2584891a7eafc73d56d3afcce57377228043ddec729db6979845c27da87163</vt:lpwstr>
  </property>
  <property fmtid="{D5CDD505-2E9C-101B-9397-08002B2CF9AE}" pid="3" name="ContentTypeId">
    <vt:lpwstr>0x010100186685D718489746A64C1B0588D448B4</vt:lpwstr>
  </property>
</Properties>
</file>